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B31C40" w:rsidR="00893D51" w:rsidP="00F70250" w:rsidRDefault="00630B10" w14:paraId="3344C008" w14:textId="6139EDCF">
      <w:pPr>
        <w:pStyle w:val="DocumentTitle-HCG"/>
        <w:spacing w:after="0"/>
        <w:rPr>
          <w:sz w:val="32"/>
          <w:szCs w:val="32"/>
        </w:rPr>
      </w:pPr>
      <w:r w:rsidRPr="1B7F8BA3">
        <w:rPr>
          <w:sz w:val="32"/>
          <w:szCs w:val="32"/>
        </w:rPr>
        <w:t>PI WORKSHEET</w:t>
      </w:r>
      <w:r w:rsidRPr="1B7F8BA3" w:rsidR="00184B4F">
        <w:rPr>
          <w:sz w:val="32"/>
          <w:szCs w:val="32"/>
        </w:rPr>
        <w:t xml:space="preserve">: </w:t>
      </w:r>
      <w:r w:rsidRPr="1B7F8BA3" w:rsidR="00031233">
        <w:rPr>
          <w:sz w:val="32"/>
          <w:szCs w:val="32"/>
        </w:rPr>
        <w:t>Continuing Review</w:t>
      </w:r>
      <w:r w:rsidRPr="1B7F8BA3">
        <w:rPr>
          <w:sz w:val="32"/>
          <w:szCs w:val="32"/>
        </w:rPr>
        <w:t xml:space="preserve"> </w:t>
      </w:r>
      <w:r w:rsidRPr="1B7F8BA3" w:rsidR="213B7E0F">
        <w:rPr>
          <w:sz w:val="32"/>
          <w:szCs w:val="32"/>
        </w:rPr>
        <w:t xml:space="preserve">or Closing </w:t>
      </w:r>
      <w:r w:rsidRPr="1B7F8BA3">
        <w:rPr>
          <w:sz w:val="32"/>
          <w:szCs w:val="32"/>
        </w:rPr>
        <w:t>when Relying on an External IRB</w:t>
      </w:r>
    </w:p>
    <w:p w:rsidRPr="00B31C40" w:rsidR="00630B10" w:rsidP="00F70250" w:rsidRDefault="00630B10" w14:paraId="3166FDB1" w14:textId="77777777">
      <w:pPr>
        <w:pStyle w:val="DocumentTitle-HCG"/>
        <w:spacing w:after="0"/>
        <w:rPr>
          <w:sz w:val="22"/>
          <w:szCs w:val="22"/>
        </w:rPr>
      </w:pPr>
    </w:p>
    <w:p w:rsidRPr="00B31C40" w:rsidR="00031233" w:rsidP="00F70250" w:rsidRDefault="00031233" w14:paraId="0CBF3F2F" w14:textId="2A0B6115">
      <w:pPr>
        <w:pStyle w:val="DocumentTitle-HCG"/>
        <w:spacing w:after="0"/>
        <w:jc w:val="left"/>
        <w:rPr>
          <w:b w:val="0"/>
          <w:bCs/>
          <w:sz w:val="22"/>
          <w:szCs w:val="22"/>
        </w:rPr>
      </w:pPr>
      <w:r w:rsidRPr="00B31C40">
        <w:rPr>
          <w:b w:val="0"/>
          <w:bCs/>
          <w:sz w:val="22"/>
          <w:szCs w:val="22"/>
        </w:rPr>
        <w:t>Use for both continuing review and as a final report to close a protocol.</w:t>
      </w:r>
      <w:r w:rsidRPr="00B31C40" w:rsidR="00A60D33">
        <w:rPr>
          <w:b w:val="0"/>
          <w:bCs/>
          <w:sz w:val="22"/>
          <w:szCs w:val="22"/>
        </w:rPr>
        <w:t xml:space="preserve"> </w:t>
      </w:r>
      <w:r w:rsidRPr="00B31C40">
        <w:rPr>
          <w:b w:val="0"/>
          <w:bCs/>
          <w:sz w:val="22"/>
          <w:szCs w:val="22"/>
        </w:rPr>
        <w:t xml:space="preserve">If modifications are being requested, submit a separate request for a modification.  </w:t>
      </w:r>
      <w:r w:rsidRPr="00B31C40" w:rsidR="005853D1">
        <w:rPr>
          <w:b w:val="0"/>
          <w:bCs/>
          <w:sz w:val="22"/>
          <w:szCs w:val="22"/>
        </w:rPr>
        <w:t xml:space="preserve"> </w:t>
      </w:r>
    </w:p>
    <w:p w:rsidRPr="00B31C40" w:rsidR="00630B10" w:rsidP="00F70250" w:rsidRDefault="00630B10" w14:paraId="59E848CC" w14:textId="77777777">
      <w:pPr>
        <w:pStyle w:val="NoSpacing"/>
        <w:rPr>
          <w:rFonts w:ascii="Arial" w:hAnsi="Arial" w:cs="Arial"/>
        </w:rPr>
      </w:pPr>
    </w:p>
    <w:p w:rsidRPr="00B31C40" w:rsidR="00630B10" w:rsidP="00F70250" w:rsidRDefault="00630B10" w14:paraId="3F3D9FDD" w14:textId="77777777">
      <w:pPr>
        <w:pStyle w:val="IRBProtocolSectionHeader"/>
        <w:shd w:val="clear" w:color="auto" w:fill="255799"/>
        <w:spacing w:before="0" w:after="0"/>
        <w:rPr>
          <w:rFonts w:ascii="Arial" w:hAnsi="Arial" w:cs="Arial"/>
          <w:sz w:val="22"/>
          <w:szCs w:val="22"/>
        </w:rPr>
      </w:pPr>
      <w:r w:rsidRPr="00B31C40">
        <w:rPr>
          <w:rFonts w:ascii="Arial" w:hAnsi="Arial" w:cs="Arial"/>
          <w:sz w:val="22"/>
          <w:szCs w:val="22"/>
        </w:rPr>
        <w:t xml:space="preserve"> 1.  STUDY OVERVIEW</w:t>
      </w:r>
    </w:p>
    <w:p w:rsidRPr="00B31C40" w:rsidR="00630B10" w:rsidP="00F70250" w:rsidRDefault="00630B10" w14:paraId="3A2AAE63" w14:textId="77777777">
      <w:pPr>
        <w:spacing w:after="0" w:line="240" w:lineRule="auto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8095"/>
      </w:tblGrid>
      <w:tr w:rsidRPr="00B31C40" w:rsidR="00630B10" w:rsidTr="580338B4" w14:paraId="65E6A0C1" w14:textId="77777777">
        <w:tc>
          <w:tcPr>
            <w:tcW w:w="2695" w:type="dxa"/>
            <w:shd w:val="clear" w:color="auto" w:fill="02B050"/>
            <w:tcMar/>
          </w:tcPr>
          <w:p w:rsidRPr="00B31C40" w:rsidR="00630B10" w:rsidP="00F70250" w:rsidRDefault="00630B10" w14:paraId="1270E249" w14:textId="77777777">
            <w:pPr>
              <w:jc w:val="right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31C40">
              <w:rPr>
                <w:rFonts w:ascii="Arial" w:hAnsi="Arial" w:cs="Arial"/>
                <w:b/>
                <w:bCs/>
                <w:color w:val="000000" w:themeColor="text1"/>
              </w:rPr>
              <w:t>1.1 Basic Information</w:t>
            </w:r>
          </w:p>
        </w:tc>
        <w:tc>
          <w:tcPr>
            <w:tcW w:w="8095" w:type="dxa"/>
            <w:shd w:val="clear" w:color="auto" w:fill="02B050"/>
            <w:tcMar/>
          </w:tcPr>
          <w:p w:rsidRPr="00B31C40" w:rsidR="00630B10" w:rsidP="00F70250" w:rsidRDefault="00630B10" w14:paraId="0FA5C797" w14:textId="77777777">
            <w:pPr>
              <w:rPr>
                <w:rFonts w:ascii="Arial" w:hAnsi="Arial" w:cs="Arial"/>
                <w:color w:val="000000" w:themeColor="text1"/>
              </w:rPr>
            </w:pPr>
            <w:r w:rsidRPr="00B31C40">
              <w:rPr>
                <w:rFonts w:ascii="Arial" w:hAnsi="Arial" w:cs="Arial"/>
                <w:b/>
                <w:bCs/>
                <w:color w:val="000000" w:themeColor="text1"/>
              </w:rPr>
              <w:t>Submission Details</w:t>
            </w:r>
          </w:p>
        </w:tc>
      </w:tr>
      <w:tr w:rsidRPr="00B31C40" w:rsidR="00630B10" w:rsidTr="580338B4" w14:paraId="0DE1B41E" w14:textId="77777777">
        <w:tc>
          <w:tcPr>
            <w:tcW w:w="2695" w:type="dxa"/>
            <w:tcMar/>
          </w:tcPr>
          <w:p w:rsidRPr="00B31C40" w:rsidR="00630B10" w:rsidP="00F70250" w:rsidRDefault="00630B10" w14:paraId="5BB1EF18" w14:textId="77777777">
            <w:pPr>
              <w:jc w:val="right"/>
              <w:rPr>
                <w:rFonts w:ascii="Arial" w:hAnsi="Arial" w:cs="Arial"/>
                <w:b/>
                <w:bCs/>
              </w:rPr>
            </w:pPr>
            <w:r w:rsidRPr="00B31C40">
              <w:rPr>
                <w:rFonts w:ascii="Arial" w:hAnsi="Arial" w:cs="Arial"/>
                <w:b/>
                <w:bCs/>
              </w:rPr>
              <w:t>1.1.1 IRB Number:</w:t>
            </w:r>
          </w:p>
        </w:tc>
        <w:sdt>
          <w:sdtPr>
            <w:rPr>
              <w:rFonts w:ascii="Arial" w:hAnsi="Arial" w:cs="Arial"/>
            </w:rPr>
            <w:id w:val="-140662443"/>
            <w:placeholder>
              <w:docPart w:val="FDF87B8871213B4F83C344FCB06CAC9A"/>
            </w:placeholder>
            <w:showingPlcHdr/>
          </w:sdtPr>
          <w:sdtEndPr>
            <w:rPr>
              <w:rFonts w:ascii="Arial" w:hAnsi="Arial" w:cs="Arial"/>
            </w:rPr>
          </w:sdtEndPr>
          <w:sdtContent>
            <w:tc>
              <w:tcPr>
                <w:tcW w:w="8095" w:type="dxa"/>
                <w:tcMar/>
              </w:tcPr>
              <w:p w:rsidRPr="00B31C40" w:rsidR="00630B10" w:rsidP="00F70250" w:rsidRDefault="00630B10" w14:paraId="542E4389" w14:textId="77777777">
                <w:pPr>
                  <w:rPr>
                    <w:rFonts w:ascii="Arial" w:hAnsi="Arial" w:cs="Arial"/>
                  </w:rPr>
                </w:pPr>
                <w:r w:rsidRPr="00B31C40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Pr="00B31C40" w:rsidR="00630B10" w:rsidTr="580338B4" w14:paraId="2680EA7C" w14:textId="77777777">
        <w:tc>
          <w:tcPr>
            <w:tcW w:w="2695" w:type="dxa"/>
            <w:tcMar/>
          </w:tcPr>
          <w:p w:rsidRPr="00B31C40" w:rsidR="00630B10" w:rsidP="00F70250" w:rsidRDefault="00630B10" w14:paraId="26C7921B" w14:textId="4A2F3A18">
            <w:pPr>
              <w:jc w:val="right"/>
              <w:rPr>
                <w:rFonts w:ascii="Arial" w:hAnsi="Arial" w:cs="Arial"/>
                <w:b w:val="1"/>
                <w:bCs w:val="1"/>
              </w:rPr>
            </w:pPr>
            <w:r w:rsidRPr="580338B4" w:rsidR="00630B10">
              <w:rPr>
                <w:rFonts w:ascii="Arial" w:hAnsi="Arial" w:cs="Arial"/>
                <w:b w:val="1"/>
                <w:bCs w:val="1"/>
              </w:rPr>
              <w:t>1.1.2 Title:</w:t>
            </w:r>
          </w:p>
        </w:tc>
        <w:sdt>
          <w:sdtPr>
            <w:rPr>
              <w:rFonts w:ascii="Arial" w:hAnsi="Arial" w:cs="Arial"/>
            </w:rPr>
            <w:id w:val="-285275802"/>
            <w:placeholder>
              <w:docPart w:val="4391CCF1F0C13640A124E4AB4E6BE277"/>
            </w:placeholder>
            <w:showingPlcHdr/>
          </w:sdtPr>
          <w:sdtEndPr>
            <w:rPr>
              <w:rFonts w:ascii="Arial" w:hAnsi="Arial" w:cs="Arial"/>
            </w:rPr>
          </w:sdtEndPr>
          <w:sdtContent>
            <w:tc>
              <w:tcPr>
                <w:tcW w:w="8095" w:type="dxa"/>
                <w:tcMar/>
              </w:tcPr>
              <w:p w:rsidRPr="00B31C40" w:rsidR="00630B10" w:rsidP="00F70250" w:rsidRDefault="00630B10" w14:paraId="513CD9EB" w14:textId="77777777">
                <w:pPr>
                  <w:rPr>
                    <w:rFonts w:ascii="Arial" w:hAnsi="Arial" w:cs="Arial"/>
                  </w:rPr>
                </w:pPr>
                <w:r w:rsidRPr="00B31C40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</w:tbl>
    <w:p w:rsidRPr="00B31C40" w:rsidR="00630B10" w:rsidP="00F70250" w:rsidRDefault="00630B10" w14:paraId="3AB04FEB" w14:textId="77777777">
      <w:pPr>
        <w:pStyle w:val="DocumentTitle-HCG"/>
        <w:spacing w:after="0"/>
        <w:jc w:val="left"/>
        <w:rPr>
          <w:b w:val="0"/>
          <w:bCs/>
          <w:sz w:val="22"/>
          <w:szCs w:val="22"/>
        </w:rPr>
      </w:pPr>
    </w:p>
    <w:p w:rsidRPr="00B31C40" w:rsidR="00630B10" w:rsidP="00F70250" w:rsidRDefault="00630B10" w14:paraId="61F31107" w14:textId="7FA038FF">
      <w:pPr>
        <w:pStyle w:val="IRBProtocolSectionHeader"/>
        <w:shd w:val="clear" w:color="auto" w:fill="255799"/>
        <w:spacing w:before="0" w:after="0"/>
        <w:rPr>
          <w:rFonts w:ascii="Arial" w:hAnsi="Arial" w:cs="Arial"/>
          <w:sz w:val="22"/>
          <w:szCs w:val="22"/>
        </w:rPr>
      </w:pPr>
      <w:r w:rsidRPr="00B31C40">
        <w:rPr>
          <w:rFonts w:ascii="Arial" w:hAnsi="Arial" w:cs="Arial"/>
          <w:sz w:val="22"/>
          <w:szCs w:val="22"/>
        </w:rPr>
        <w:t xml:space="preserve"> 2.  UCI ENROLLMENT STATUS</w:t>
      </w:r>
    </w:p>
    <w:p w:rsidRPr="00B31C40" w:rsidR="00630B10" w:rsidP="00F70250" w:rsidRDefault="00630B10" w14:paraId="44E11209" w14:textId="77777777">
      <w:pPr>
        <w:spacing w:after="0" w:line="240" w:lineRule="auto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3685"/>
      </w:tblGrid>
      <w:tr w:rsidRPr="00B31C40" w:rsidR="00630B10" w:rsidTr="00F70250" w14:paraId="591DBC95" w14:textId="77777777">
        <w:trPr>
          <w:trHeight w:val="296"/>
        </w:trPr>
        <w:tc>
          <w:tcPr>
            <w:tcW w:w="7105" w:type="dxa"/>
            <w:shd w:val="clear" w:color="auto" w:fill="03B050"/>
          </w:tcPr>
          <w:p w:rsidRPr="00B31C40" w:rsidR="00630B10" w:rsidP="00F70250" w:rsidRDefault="00F70250" w14:paraId="17D7AABD" w14:textId="4BD304A0">
            <w:pPr>
              <w:pStyle w:val="PrimarySectionText-HCG"/>
              <w:spacing w:after="0" w:line="240" w:lineRule="auto"/>
              <w:ind w:left="0" w:firstLine="0"/>
              <w:jc w:val="center"/>
              <w:rPr>
                <w:rFonts w:cs="Arial"/>
                <w:b/>
                <w:bCs/>
                <w:sz w:val="22"/>
              </w:rPr>
            </w:pPr>
            <w:r w:rsidRPr="00B31C40">
              <w:rPr>
                <w:rFonts w:cs="Arial"/>
                <w:b/>
                <w:bCs/>
                <w:sz w:val="22"/>
              </w:rPr>
              <w:t xml:space="preserve">2.1 </w:t>
            </w:r>
            <w:r w:rsidRPr="00B31C40" w:rsidR="00630B10">
              <w:rPr>
                <w:rFonts w:cs="Arial"/>
                <w:b/>
                <w:bCs/>
                <w:sz w:val="22"/>
              </w:rPr>
              <w:t>Enrollment Status</w:t>
            </w:r>
          </w:p>
        </w:tc>
        <w:tc>
          <w:tcPr>
            <w:tcW w:w="3685" w:type="dxa"/>
            <w:shd w:val="clear" w:color="auto" w:fill="03B050"/>
          </w:tcPr>
          <w:p w:rsidRPr="00B31C40" w:rsidR="00630B10" w:rsidP="00F70250" w:rsidRDefault="00630B10" w14:paraId="47BDD83F" w14:textId="77777777">
            <w:pPr>
              <w:pStyle w:val="PrimarySectionText-HCG"/>
              <w:spacing w:after="0" w:line="240" w:lineRule="auto"/>
              <w:ind w:left="0" w:firstLine="0"/>
              <w:jc w:val="center"/>
              <w:rPr>
                <w:rFonts w:cs="Arial"/>
                <w:b/>
                <w:bCs/>
                <w:sz w:val="22"/>
              </w:rPr>
            </w:pPr>
            <w:r w:rsidRPr="00B31C40">
              <w:rPr>
                <w:rFonts w:cs="Arial"/>
                <w:b/>
                <w:bCs/>
                <w:sz w:val="22"/>
              </w:rPr>
              <w:t>Site Enrollment Details</w:t>
            </w:r>
          </w:p>
        </w:tc>
      </w:tr>
      <w:tr w:rsidRPr="00B31C40" w:rsidR="00630B10" w:rsidTr="00F70250" w14:paraId="7CBFA89A" w14:textId="77777777">
        <w:tc>
          <w:tcPr>
            <w:tcW w:w="7105" w:type="dxa"/>
          </w:tcPr>
          <w:p w:rsidRPr="00B31C40" w:rsidR="00630B10" w:rsidP="00F70250" w:rsidRDefault="00F70250" w14:paraId="64D875D8" w14:textId="54976DE6">
            <w:pPr>
              <w:pStyle w:val="PrimarySectionText-HCG"/>
              <w:spacing w:after="0" w:line="240" w:lineRule="auto"/>
              <w:ind w:left="0" w:firstLine="0"/>
              <w:rPr>
                <w:rFonts w:cs="Arial"/>
                <w:b/>
                <w:bCs/>
                <w:sz w:val="22"/>
              </w:rPr>
            </w:pPr>
            <w:r w:rsidRPr="00B31C40">
              <w:rPr>
                <w:rFonts w:cs="Arial"/>
                <w:b/>
                <w:bCs/>
                <w:sz w:val="22"/>
              </w:rPr>
              <w:t xml:space="preserve">2.1.1 </w:t>
            </w:r>
            <w:r w:rsidRPr="00B31C40" w:rsidR="00630B10">
              <w:rPr>
                <w:rFonts w:cs="Arial"/>
                <w:b/>
                <w:bCs/>
                <w:sz w:val="22"/>
              </w:rPr>
              <w:t>Number of subjects enrolled at this site in total:</w:t>
            </w:r>
          </w:p>
        </w:tc>
        <w:tc>
          <w:tcPr>
            <w:tcW w:w="3685" w:type="dxa"/>
          </w:tcPr>
          <w:p w:rsidRPr="00B31C40" w:rsidR="00630B10" w:rsidP="00F70250" w:rsidRDefault="000E1C48" w14:paraId="5F2DD7E0" w14:textId="77777777">
            <w:pPr>
              <w:pStyle w:val="PrimarySectionText-HCG"/>
              <w:spacing w:after="0" w:line="240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460620066"/>
                <w:placeholder>
                  <w:docPart w:val="E5CD732334FF9B4D8BD2B078267E6B19"/>
                </w:placeholder>
                <w:showingPlcHdr/>
              </w:sdtPr>
              <w:sdtEndPr/>
              <w:sdtContent>
                <w:r w:rsidRPr="00B31C40" w:rsidR="00630B10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Pr="00B31C40" w:rsidR="00630B10" w:rsidTr="00F70250" w14:paraId="03F17F9E" w14:textId="77777777">
        <w:tc>
          <w:tcPr>
            <w:tcW w:w="7105" w:type="dxa"/>
          </w:tcPr>
          <w:p w:rsidRPr="00B31C40" w:rsidR="00630B10" w:rsidP="00F70250" w:rsidRDefault="00F70250" w14:paraId="5FB4224A" w14:textId="4958A563">
            <w:pPr>
              <w:pStyle w:val="PrimarySectionText-HCG"/>
              <w:spacing w:after="0" w:line="240" w:lineRule="auto"/>
              <w:ind w:left="0" w:firstLine="0"/>
              <w:rPr>
                <w:rFonts w:cs="Arial"/>
                <w:b/>
                <w:bCs/>
                <w:sz w:val="22"/>
              </w:rPr>
            </w:pPr>
            <w:r w:rsidRPr="00B31C40">
              <w:rPr>
                <w:rFonts w:cs="Arial"/>
                <w:b/>
                <w:bCs/>
                <w:sz w:val="22"/>
              </w:rPr>
              <w:t xml:space="preserve">2.1.2 </w:t>
            </w:r>
            <w:r w:rsidRPr="00B31C40" w:rsidR="00630B10">
              <w:rPr>
                <w:rFonts w:cs="Arial"/>
                <w:b/>
                <w:bCs/>
                <w:sz w:val="22"/>
              </w:rPr>
              <w:t>Number of subjects enrolled at this site since last approval:</w:t>
            </w:r>
          </w:p>
        </w:tc>
        <w:tc>
          <w:tcPr>
            <w:tcW w:w="3685" w:type="dxa"/>
          </w:tcPr>
          <w:p w:rsidRPr="00B31C40" w:rsidR="00630B10" w:rsidP="00F70250" w:rsidRDefault="000E1C48" w14:paraId="1C9464F3" w14:textId="77777777">
            <w:pPr>
              <w:pStyle w:val="PrimarySectionText-HCG"/>
              <w:spacing w:after="0" w:line="240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195499129"/>
                <w:placeholder>
                  <w:docPart w:val="111DAC9E44BDA54AAE110CEEF5003B17"/>
                </w:placeholder>
                <w:showingPlcHdr/>
              </w:sdtPr>
              <w:sdtEndPr/>
              <w:sdtContent>
                <w:r w:rsidRPr="00B31C40" w:rsidR="00630B10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</w:tbl>
    <w:p w:rsidRPr="00B31C40" w:rsidR="00F70250" w:rsidP="00F70250" w:rsidRDefault="00F70250" w14:paraId="4CF3FBD4" w14:textId="77777777">
      <w:pPr>
        <w:pStyle w:val="PrimarySectionText-HCG"/>
        <w:spacing w:after="0" w:line="240" w:lineRule="auto"/>
        <w:ind w:left="0" w:firstLine="0"/>
        <w:rPr>
          <w:rFonts w:cs="Arial"/>
          <w:b/>
          <w:bCs/>
          <w:sz w:val="22"/>
        </w:rPr>
      </w:pPr>
    </w:p>
    <w:p w:rsidRPr="00B31C40" w:rsidR="00F70250" w:rsidP="00F70250" w:rsidRDefault="00F70250" w14:paraId="1E3B4901" w14:textId="7E58C896">
      <w:pPr>
        <w:pStyle w:val="IRBProtocolSectionHeader"/>
        <w:shd w:val="clear" w:color="auto" w:fill="255799"/>
        <w:spacing w:before="0" w:after="0"/>
        <w:rPr>
          <w:rFonts w:ascii="Arial" w:hAnsi="Arial" w:cs="Arial"/>
          <w:bCs/>
          <w:sz w:val="22"/>
          <w:szCs w:val="22"/>
        </w:rPr>
      </w:pPr>
      <w:r w:rsidRPr="00B31C40">
        <w:rPr>
          <w:rFonts w:ascii="Arial" w:hAnsi="Arial" w:cs="Arial"/>
          <w:sz w:val="22"/>
          <w:szCs w:val="22"/>
        </w:rPr>
        <w:t xml:space="preserve"> 3.  </w:t>
      </w:r>
      <w:r w:rsidRPr="00B31C40">
        <w:rPr>
          <w:rFonts w:ascii="Arial" w:hAnsi="Arial" w:cs="Arial"/>
          <w:bCs/>
          <w:sz w:val="22"/>
          <w:szCs w:val="22"/>
        </w:rPr>
        <w:t xml:space="preserve">CURRENT </w:t>
      </w:r>
      <w:r w:rsidRPr="00B31C40" w:rsidR="002D4282">
        <w:rPr>
          <w:rFonts w:ascii="Arial" w:hAnsi="Arial" w:cs="Arial"/>
          <w:bCs/>
          <w:sz w:val="22"/>
          <w:szCs w:val="22"/>
        </w:rPr>
        <w:t>UCI</w:t>
      </w:r>
      <w:r w:rsidRPr="00B31C40">
        <w:rPr>
          <w:rFonts w:ascii="Arial" w:hAnsi="Arial" w:cs="Arial"/>
          <w:bCs/>
          <w:sz w:val="22"/>
          <w:szCs w:val="22"/>
        </w:rPr>
        <w:t xml:space="preserve"> STATUS</w:t>
      </w:r>
      <w:r w:rsidRPr="00B31C40">
        <w:rPr>
          <w:rFonts w:ascii="Arial" w:hAnsi="Arial" w:cs="Arial"/>
          <w:bCs/>
          <w:sz w:val="22"/>
          <w:szCs w:val="22"/>
          <w:vertAlign w:val="superscript"/>
        </w:rPr>
        <w:endnoteReference w:id="2"/>
      </w:r>
    </w:p>
    <w:p w:rsidRPr="00B31C40" w:rsidR="00F70250" w:rsidP="00F70250" w:rsidRDefault="00F70250" w14:paraId="6C8AA726" w14:textId="77777777">
      <w:pPr>
        <w:pStyle w:val="PrimarySectionText-HCG"/>
        <w:spacing w:after="0" w:line="240" w:lineRule="auto"/>
        <w:ind w:left="0" w:firstLine="0"/>
        <w:rPr>
          <w:rFonts w:cs="Arial"/>
          <w:b/>
          <w:bCs/>
          <w:sz w:val="22"/>
        </w:rPr>
      </w:pPr>
    </w:p>
    <w:p w:rsidRPr="00B31C40" w:rsidR="00C845AC" w:rsidP="00C845AC" w:rsidRDefault="00C5493D" w14:paraId="0830171C" w14:textId="6B4F6B9E">
      <w:pPr>
        <w:pStyle w:val="PrimarySectionText-HCG"/>
        <w:spacing w:after="0" w:line="240" w:lineRule="auto"/>
        <w:rPr>
          <w:rFonts w:cs="Arial"/>
          <w:sz w:val="22"/>
        </w:rPr>
      </w:pPr>
      <w:r w:rsidRPr="00B31C40">
        <w:rPr>
          <w:rFonts w:cs="Arial"/>
          <w:b/>
          <w:bCs/>
          <w:sz w:val="22"/>
        </w:rPr>
        <w:t xml:space="preserve">3.1 Protocol Status: </w:t>
      </w:r>
      <w:r w:rsidRPr="00B31C40" w:rsidR="00C845AC">
        <w:rPr>
          <w:rFonts w:cs="Arial"/>
          <w:sz w:val="22"/>
        </w:rPr>
        <w:t>Check all that are true or not applicable.</w:t>
      </w:r>
    </w:p>
    <w:p w:rsidRPr="00B31C40" w:rsidR="00C845AC" w:rsidP="00C845AC" w:rsidRDefault="000E1C48" w14:paraId="37F34E96" w14:textId="0A4CE73C">
      <w:pPr>
        <w:pStyle w:val="PrimarySectionText-HCG"/>
        <w:spacing w:after="0" w:line="240" w:lineRule="auto"/>
        <w:ind w:left="0" w:firstLine="0"/>
        <w:rPr>
          <w:rFonts w:cs="Arial"/>
          <w:sz w:val="22"/>
        </w:rPr>
      </w:pPr>
      <w:sdt>
        <w:sdtPr>
          <w:rPr>
            <w:rFonts w:cs="Arial"/>
            <w:sz w:val="22"/>
          </w:rPr>
          <w:id w:val="-249882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C845AC">
            <w:rPr>
              <w:rFonts w:ascii="Segoe UI Symbol" w:hAnsi="Segoe UI Symbol" w:cs="Segoe UI Symbol"/>
              <w:sz w:val="22"/>
            </w:rPr>
            <w:t>☐</w:t>
          </w:r>
        </w:sdtContent>
      </w:sdt>
      <w:r w:rsidRPr="00B31C40" w:rsidR="00C845AC">
        <w:rPr>
          <w:rFonts w:cs="Arial"/>
          <w:sz w:val="22"/>
        </w:rPr>
        <w:t xml:space="preserve"> The protocol is permanently closed to enrollment OR was never open for enrollment.</w:t>
      </w:r>
    </w:p>
    <w:p w:rsidRPr="00B31C40" w:rsidR="00C845AC" w:rsidP="00EA5127" w:rsidRDefault="000E1C48" w14:paraId="0C1A99ED" w14:textId="162E4F22">
      <w:pPr>
        <w:pStyle w:val="PrimarySectionText-HCG"/>
        <w:spacing w:after="0" w:line="240" w:lineRule="auto"/>
        <w:ind w:left="270" w:hanging="270"/>
        <w:rPr>
          <w:rFonts w:cs="Arial"/>
          <w:sz w:val="22"/>
        </w:rPr>
      </w:pPr>
      <w:sdt>
        <w:sdtPr>
          <w:rPr>
            <w:rFonts w:cs="Arial"/>
            <w:sz w:val="22"/>
          </w:rPr>
          <w:id w:val="12890069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C845AC">
            <w:rPr>
              <w:rFonts w:ascii="Segoe UI Symbol" w:hAnsi="Segoe UI Symbol" w:cs="Segoe UI Symbol"/>
              <w:sz w:val="22"/>
            </w:rPr>
            <w:t>☐</w:t>
          </w:r>
        </w:sdtContent>
      </w:sdt>
      <w:r w:rsidRPr="00B31C40" w:rsidR="00C845AC">
        <w:rPr>
          <w:rFonts w:cs="Arial"/>
          <w:sz w:val="22"/>
        </w:rPr>
        <w:t xml:space="preserve"> All subjects enrolled at this institution have completed all study related interventions OR not applicable (e.g., study did not include interventions, no subjects were enrolled).</w:t>
      </w:r>
    </w:p>
    <w:p w:rsidRPr="00B31C40" w:rsidR="00C845AC" w:rsidP="00EA5127" w:rsidRDefault="000E1C48" w14:paraId="738FCCDF" w14:textId="21FE58B3">
      <w:pPr>
        <w:pStyle w:val="PrimarySectionText-HCG"/>
        <w:spacing w:after="0" w:line="240" w:lineRule="auto"/>
        <w:ind w:left="270" w:hanging="270"/>
        <w:rPr>
          <w:rFonts w:cs="Arial"/>
          <w:sz w:val="22"/>
        </w:rPr>
      </w:pPr>
      <w:sdt>
        <w:sdtPr>
          <w:rPr>
            <w:rFonts w:cs="Arial"/>
            <w:sz w:val="22"/>
          </w:rPr>
          <w:id w:val="720090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C845AC">
            <w:rPr>
              <w:rFonts w:ascii="Segoe UI Symbol" w:hAnsi="Segoe UI Symbol" w:cs="Segoe UI Symbol"/>
              <w:sz w:val="22"/>
            </w:rPr>
            <w:t>☐</w:t>
          </w:r>
        </w:sdtContent>
      </w:sdt>
      <w:r w:rsidRPr="00B31C40" w:rsidR="00C845AC">
        <w:rPr>
          <w:rFonts w:cs="Arial"/>
          <w:sz w:val="22"/>
        </w:rPr>
        <w:t xml:space="preserve"> Collection of private identifiable information is complete OR not applicable (no subjects were enrolled).</w:t>
      </w:r>
    </w:p>
    <w:p w:rsidRPr="00B31C40" w:rsidR="00C845AC" w:rsidP="00581A9F" w:rsidRDefault="000E1C48" w14:paraId="6EB3748E" w14:textId="0645CE2E">
      <w:pPr>
        <w:pStyle w:val="PrimarySectionText-HCG"/>
        <w:spacing w:after="0" w:line="240" w:lineRule="auto"/>
        <w:ind w:left="270" w:hanging="270"/>
        <w:rPr>
          <w:rFonts w:cs="Arial"/>
          <w:i/>
          <w:iCs/>
          <w:sz w:val="22"/>
        </w:rPr>
      </w:pPr>
      <w:sdt>
        <w:sdtPr>
          <w:rPr>
            <w:rFonts w:cs="Arial"/>
            <w:sz w:val="22"/>
          </w:rPr>
          <w:id w:val="909962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C845AC">
            <w:rPr>
              <w:rFonts w:ascii="Segoe UI Symbol" w:hAnsi="Segoe UI Symbol" w:cs="Segoe UI Symbol"/>
              <w:sz w:val="22"/>
            </w:rPr>
            <w:t>☐</w:t>
          </w:r>
        </w:sdtContent>
      </w:sdt>
      <w:r w:rsidRPr="00B31C40" w:rsidR="00C845AC">
        <w:rPr>
          <w:rFonts w:cs="Arial"/>
          <w:sz w:val="22"/>
        </w:rPr>
        <w:t xml:space="preserve"> Analysis of private identifiable information is complete OR not applicable (no subjects were enrolled). </w:t>
      </w:r>
      <w:r w:rsidRPr="00B31C40" w:rsidR="00C845AC">
        <w:rPr>
          <w:rFonts w:cs="Arial"/>
          <w:i/>
          <w:iCs/>
          <w:sz w:val="22"/>
        </w:rPr>
        <w:t>(This can be checked even if a statistical center at another institution will analyze private identifiable data from subjects enrolled at this institution.)</w:t>
      </w:r>
    </w:p>
    <w:p w:rsidRPr="00B31C40" w:rsidR="00C845AC" w:rsidP="69BAF7BB" w:rsidRDefault="00C845AC" w14:paraId="758B5ADA" w14:textId="5CD4A207">
      <w:pPr>
        <w:pStyle w:val="PrimarySectionText-HCG"/>
        <w:spacing w:after="0" w:line="240" w:lineRule="auto"/>
        <w:rPr>
          <w:rFonts w:cs="Arial"/>
          <w:b w:val="1"/>
          <w:bCs w:val="1"/>
          <w:sz w:val="22"/>
          <w:szCs w:val="22"/>
        </w:rPr>
      </w:pPr>
      <w:r w:rsidRPr="69BAF7BB" w:rsidR="00C845AC">
        <w:rPr>
          <w:rFonts w:cs="Arial"/>
          <w:b w:val="1"/>
          <w:bCs w:val="1"/>
          <w:sz w:val="22"/>
          <w:szCs w:val="22"/>
        </w:rPr>
        <w:t>If all the above are checked, this will be the last continuing review of this protocol</w:t>
      </w:r>
      <w:r w:rsidRPr="69BAF7BB" w:rsidR="1C4FD4EC">
        <w:rPr>
          <w:rFonts w:cs="Arial"/>
          <w:b w:val="1"/>
          <w:bCs w:val="1"/>
          <w:sz w:val="22"/>
          <w:szCs w:val="22"/>
        </w:rPr>
        <w:t>, and the study is formally closed at UCI as a Relying Site by the IRB of Record</w:t>
      </w:r>
      <w:r w:rsidRPr="69BAF7BB" w:rsidR="00C845AC">
        <w:rPr>
          <w:rFonts w:cs="Arial"/>
          <w:b w:val="1"/>
          <w:bCs w:val="1"/>
          <w:sz w:val="22"/>
          <w:szCs w:val="22"/>
        </w:rPr>
        <w:t>.</w:t>
      </w:r>
    </w:p>
    <w:p w:rsidRPr="00B31C40" w:rsidR="00C845AC" w:rsidP="00C845AC" w:rsidRDefault="000E1C48" w14:paraId="7E29535B" w14:textId="4765A24F">
      <w:pPr>
        <w:pStyle w:val="PrimarySectionText-HCG"/>
        <w:spacing w:after="0" w:line="240" w:lineRule="auto"/>
        <w:rPr>
          <w:rFonts w:cs="Arial"/>
          <w:sz w:val="22"/>
        </w:rPr>
      </w:pPr>
      <w:sdt>
        <w:sdtPr>
          <w:rPr>
            <w:rFonts w:cs="Arial"/>
            <w:sz w:val="22"/>
          </w:rPr>
          <w:id w:val="-905453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C845AC">
            <w:rPr>
              <w:rFonts w:ascii="Segoe UI Symbol" w:hAnsi="Segoe UI Symbol" w:cs="Segoe UI Symbol"/>
              <w:sz w:val="22"/>
            </w:rPr>
            <w:t>☐</w:t>
          </w:r>
        </w:sdtContent>
      </w:sdt>
      <w:r w:rsidRPr="00B31C40" w:rsidR="00C845AC">
        <w:rPr>
          <w:rFonts w:cs="Arial"/>
          <w:sz w:val="22"/>
        </w:rPr>
        <w:t xml:space="preserve"> Remaining study activities are limited to data analysis.</w:t>
      </w:r>
    </w:p>
    <w:p w:rsidRPr="00B31C40" w:rsidR="00C845AC" w:rsidP="00C845AC" w:rsidRDefault="000E1C48" w14:paraId="126FB522" w14:textId="78D3BD4C">
      <w:pPr>
        <w:pStyle w:val="PrimarySectionText-HCG"/>
        <w:spacing w:after="0" w:line="240" w:lineRule="auto"/>
        <w:rPr>
          <w:rFonts w:cs="Arial"/>
          <w:sz w:val="22"/>
        </w:rPr>
      </w:pPr>
      <w:sdt>
        <w:sdtPr>
          <w:rPr>
            <w:rFonts w:cs="Arial"/>
            <w:sz w:val="22"/>
          </w:rPr>
          <w:id w:val="1983735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C845AC">
            <w:rPr>
              <w:rFonts w:ascii="Segoe UI Symbol" w:hAnsi="Segoe UI Symbol" w:cs="Segoe UI Symbol"/>
              <w:sz w:val="22"/>
            </w:rPr>
            <w:t>☐</w:t>
          </w:r>
        </w:sdtContent>
      </w:sdt>
      <w:r w:rsidRPr="00B31C40" w:rsidR="00C845AC">
        <w:rPr>
          <w:rFonts w:cs="Arial"/>
          <w:sz w:val="22"/>
        </w:rPr>
        <w:t xml:space="preserve"> Study remains active only for long-term follow-up of subjects.</w:t>
      </w:r>
    </w:p>
    <w:p w:rsidRPr="00B31C40" w:rsidR="00C845AC" w:rsidP="00F70250" w:rsidRDefault="00C845AC" w14:paraId="7856768F" w14:textId="77777777">
      <w:pPr>
        <w:pStyle w:val="PrimarySectionText-HCG"/>
        <w:spacing w:after="0" w:line="240" w:lineRule="auto"/>
        <w:ind w:left="0" w:firstLine="0"/>
        <w:rPr>
          <w:rFonts w:cs="Arial"/>
          <w:b/>
          <w:bCs/>
          <w:sz w:val="22"/>
        </w:rPr>
      </w:pPr>
    </w:p>
    <w:p w:rsidRPr="00B31C40" w:rsidR="00031233" w:rsidP="00F70250" w:rsidRDefault="001D1DBD" w14:paraId="5E749BEB" w14:textId="68CEEA67">
      <w:pPr>
        <w:pStyle w:val="PrimarySectionText-HCG"/>
        <w:spacing w:after="0" w:line="240" w:lineRule="auto"/>
        <w:ind w:left="0" w:firstLine="0"/>
        <w:rPr>
          <w:rFonts w:cs="Arial"/>
          <w:sz w:val="22"/>
        </w:rPr>
      </w:pPr>
      <w:r w:rsidRPr="00B31C40">
        <w:rPr>
          <w:rFonts w:cs="Arial"/>
          <w:b/>
          <w:bCs/>
          <w:sz w:val="22"/>
        </w:rPr>
        <w:t xml:space="preserve">3.2 </w:t>
      </w:r>
      <w:r w:rsidRPr="00B31C40" w:rsidR="000E4E83">
        <w:rPr>
          <w:rFonts w:cs="Arial"/>
          <w:b/>
          <w:bCs/>
          <w:sz w:val="22"/>
        </w:rPr>
        <w:t xml:space="preserve">New Information: </w:t>
      </w:r>
      <w:r w:rsidRPr="00B31C40" w:rsidR="00F4113A">
        <w:rPr>
          <w:rFonts w:cs="Arial"/>
          <w:sz w:val="22"/>
        </w:rPr>
        <w:t xml:space="preserve">Check all that are </w:t>
      </w:r>
      <w:r w:rsidRPr="00B31C40" w:rsidR="00F4113A">
        <w:rPr>
          <w:rFonts w:cs="Arial"/>
          <w:sz w:val="22"/>
          <w:u w:val="single"/>
        </w:rPr>
        <w:t>true</w:t>
      </w:r>
      <w:r w:rsidRPr="00B31C40" w:rsidR="00F4113A">
        <w:rPr>
          <w:rFonts w:cs="Arial"/>
          <w:sz w:val="22"/>
        </w:rPr>
        <w:t xml:space="preserve"> or not applicable</w:t>
      </w:r>
      <w:r w:rsidRPr="00B31C40" w:rsidR="00400DB6">
        <w:rPr>
          <w:rFonts w:cs="Arial"/>
          <w:sz w:val="22"/>
        </w:rPr>
        <w:t>.</w:t>
      </w:r>
      <w:r w:rsidRPr="00B31C40" w:rsidR="00630B10">
        <w:rPr>
          <w:rFonts w:cs="Arial"/>
          <w:b/>
          <w:bCs/>
          <w:sz w:val="22"/>
        </w:rPr>
        <w:t xml:space="preserve"> </w:t>
      </w:r>
      <w:r w:rsidRPr="00B31C40" w:rsidR="00630B10">
        <w:rPr>
          <w:rFonts w:cs="Arial"/>
          <w:sz w:val="22"/>
        </w:rPr>
        <w:t>Provide an explanation below for any items which cannot be checked.</w:t>
      </w:r>
    </w:p>
    <w:p w:rsidRPr="00B31C40" w:rsidR="00454EB0" w:rsidP="00F70250" w:rsidRDefault="000E1C48" w14:paraId="3FCDCF3E" w14:textId="72360F4D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1894152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NO subjects have experienced unexpected harm.</w:t>
      </w:r>
    </w:p>
    <w:p w:rsidRPr="00B31C40" w:rsidR="00454EB0" w:rsidP="00F70250" w:rsidRDefault="000E1C48" w14:paraId="559442FB" w14:textId="4DD9FA6A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415467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Anticipated Adverse Events have NOT taken place with greater frequency or severity than expected.</w:t>
      </w:r>
    </w:p>
    <w:p w:rsidRPr="00B31C40" w:rsidR="00454EB0" w:rsidP="00F70250" w:rsidRDefault="000E1C48" w14:paraId="33DA7FA2" w14:textId="3C750E52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831193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NO subjects have withdrawn from the protocol.</w:t>
      </w:r>
    </w:p>
    <w:p w:rsidRPr="00B31C40" w:rsidR="00454EB0" w:rsidP="00F70250" w:rsidRDefault="000E1C48" w14:paraId="605F4BA2" w14:textId="521B2092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479918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There have been NO unanticipated problems involving risks to subjects or others.</w:t>
      </w:r>
    </w:p>
    <w:p w:rsidRPr="00B31C40" w:rsidR="00454EB0" w:rsidP="00F70250" w:rsidRDefault="000E1C48" w14:paraId="42E56144" w14:textId="4B740993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344326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There have been NO complaints about the protocol.</w:t>
      </w:r>
    </w:p>
    <w:p w:rsidRPr="00B31C40" w:rsidR="00454EB0" w:rsidP="00F70250" w:rsidRDefault="000E1C48" w14:paraId="74D13841" w14:textId="07C362DF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2067761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There have been NO publications in the literature relevant to risks or potential benefits.</w:t>
      </w:r>
    </w:p>
    <w:p w:rsidRPr="00B31C40" w:rsidR="00454EB0" w:rsidP="00F70250" w:rsidRDefault="000E1C48" w14:paraId="19680B8E" w14:textId="5E0DC199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613905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There have been NO interim findings.</w:t>
      </w:r>
    </w:p>
    <w:p w:rsidRPr="00B31C40" w:rsidR="00454EB0" w:rsidP="00F70250" w:rsidRDefault="000E1C48" w14:paraId="478FF677" w14:textId="25AD693B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584294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There have been NO multi-center trial reports.</w:t>
      </w:r>
    </w:p>
    <w:p w:rsidRPr="00B31C40" w:rsidR="00454EB0" w:rsidP="00F70250" w:rsidRDefault="000E1C48" w14:paraId="78EF0FB0" w14:textId="33E3E488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425719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There have been NO data safety monitoring reports.</w:t>
      </w:r>
    </w:p>
    <w:p w:rsidRPr="00B31C40" w:rsidR="00454EB0" w:rsidP="00F70250" w:rsidRDefault="000E1C48" w14:paraId="0639D8B0" w14:textId="3A148D0D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853491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There have been NO modifications to the protocol that have not been submitted to and approved by the IRB.</w:t>
      </w:r>
    </w:p>
    <w:p w:rsidRPr="00B31C40" w:rsidR="00454EB0" w:rsidP="00F70250" w:rsidRDefault="000E1C48" w14:paraId="743A9440" w14:textId="58F4AF5D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2098778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There have been NO regulatory actions that could affect safety and risk assessments.</w:t>
      </w:r>
    </w:p>
    <w:p w:rsidRPr="00B31C40" w:rsidR="00454EB0" w:rsidP="00F70250" w:rsidRDefault="000E1C48" w14:paraId="065663EC" w14:textId="79DEE7A4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2079390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There has been NO other relevant information regarding this protocol, such as information about risks.</w:t>
      </w:r>
    </w:p>
    <w:p w:rsidRPr="00B31C40" w:rsidR="00454EB0" w:rsidP="00F70250" w:rsidRDefault="000E1C48" w14:paraId="3B441433" w14:textId="69E1512E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1610002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In the opinion of the principal investigator, the risks or potential benefits are unchanged.</w:t>
      </w:r>
    </w:p>
    <w:p w:rsidRPr="00B31C40" w:rsidR="00454EB0" w:rsidP="00F70250" w:rsidRDefault="000E1C48" w14:paraId="32A1D677" w14:textId="79FA1446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288275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454EB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454EB0">
        <w:rPr>
          <w:rFonts w:cs="Arial"/>
          <w:sz w:val="22"/>
        </w:rPr>
        <w:t xml:space="preserve"> All problems that require prompt reporting to the IRB have been submitted.</w:t>
      </w:r>
    </w:p>
    <w:p w:rsidRPr="00B31C40" w:rsidR="00630B10" w:rsidP="00F70250" w:rsidRDefault="00630B10" w14:paraId="304037D7" w14:textId="77777777">
      <w:pPr>
        <w:pStyle w:val="NoSpacing"/>
        <w:rPr>
          <w:rFonts w:ascii="Arial" w:hAnsi="Arial" w:cs="Arial"/>
        </w:rPr>
      </w:pPr>
    </w:p>
    <w:tbl>
      <w:tblPr>
        <w:tblStyle w:val="TableGrid"/>
        <w:tblW w:w="0" w:type="auto"/>
        <w:tblInd w:w="-30" w:type="dxa"/>
        <w:tblLook w:val="04A0" w:firstRow="1" w:lastRow="0" w:firstColumn="1" w:lastColumn="0" w:noHBand="0" w:noVBand="1"/>
        <w:tblCaption w:val="Answer Box"/>
        <w:tblDescription w:val="This one row table has been provided to hold the answer to question 8.8.a."/>
      </w:tblPr>
      <w:tblGrid>
        <w:gridCol w:w="10770"/>
      </w:tblGrid>
      <w:tr w:rsidRPr="00B31C40" w:rsidR="00630B10" w:rsidTr="00630B10" w14:paraId="7C145480" w14:textId="77777777">
        <w:trPr>
          <w:trHeight w:val="432"/>
        </w:trPr>
        <w:tc>
          <w:tcPr>
            <w:tcW w:w="10770" w:type="dxa"/>
            <w:tcBorders>
              <w:top w:val="single" w:color="E8960C" w:sz="24" w:space="0"/>
              <w:left w:val="single" w:color="E8960C" w:sz="24" w:space="0"/>
              <w:bottom w:val="single" w:color="E8960C" w:sz="24" w:space="0"/>
              <w:right w:val="single" w:color="E8960C" w:sz="24" w:space="0"/>
            </w:tcBorders>
            <w:vAlign w:val="center"/>
          </w:tcPr>
          <w:p w:rsidRPr="00B31C40" w:rsidR="00630B10" w:rsidP="00F70250" w:rsidRDefault="00630B10" w14:paraId="2AAAF8B7" w14:textId="77777777">
            <w:pPr>
              <w:rPr>
                <w:rFonts w:ascii="Arial" w:hAnsi="Arial" w:cs="Arial"/>
              </w:rPr>
            </w:pPr>
            <w:r w:rsidRPr="00B31C40">
              <w:rPr>
                <w:rStyle w:val="AnswerBoxText"/>
                <w:rFonts w:ascii="Arial" w:hAnsi="Arial" w:cs="Arial"/>
              </w:rPr>
              <w:t xml:space="preserve"> </w:t>
            </w:r>
            <w:sdt>
              <w:sdtPr>
                <w:rPr>
                  <w:rStyle w:val="AnswerBoxText"/>
                  <w:rFonts w:ascii="Arial" w:hAnsi="Arial" w:cs="Arial"/>
                </w:rPr>
                <w:id w:val="-1434429499"/>
                <w:placeholder>
                  <w:docPart w:val="F6C65C8505218D42BA0BC78A32B9316C"/>
                </w:placeholder>
                <w:temporary/>
                <w:showingPlcHdr/>
                <w15:color w:val="000000"/>
              </w:sdtPr>
              <w:sdtEndPr>
                <w:rPr>
                  <w:rStyle w:val="DefaultParagraphFont"/>
                </w:rPr>
              </w:sdtEndPr>
              <w:sdtContent>
                <w:r w:rsidRPr="00B31C40">
                  <w:rPr>
                    <w:rStyle w:val="PlaceholderText"/>
                    <w:rFonts w:ascii="Arial" w:hAnsi="Arial" w:cs="Arial"/>
                    <w:color w:val="595959" w:themeColor="text1" w:themeTint="A6"/>
                  </w:rPr>
                  <w:t>Click or tap here to enter text.</w:t>
                </w:r>
              </w:sdtContent>
            </w:sdt>
          </w:p>
        </w:tc>
      </w:tr>
    </w:tbl>
    <w:p w:rsidRPr="00B31C40" w:rsidR="00630B10" w:rsidP="00F70250" w:rsidRDefault="00630B10" w14:paraId="32FAB267" w14:textId="77777777">
      <w:pPr>
        <w:pStyle w:val="NoSpacing"/>
        <w:rPr>
          <w:rFonts w:ascii="Arial" w:hAnsi="Arial" w:cs="Arial"/>
        </w:rPr>
      </w:pPr>
      <w:r w:rsidRPr="00B31C40">
        <w:rPr>
          <w:rFonts w:ascii="Arial" w:hAnsi="Arial" w:cs="Arial"/>
        </w:rPr>
        <w:tab/>
      </w:r>
    </w:p>
    <w:p w:rsidRPr="00B31C40" w:rsidR="00630B10" w:rsidP="00F70250" w:rsidRDefault="00630B10" w14:paraId="39796EF4" w14:textId="15F9C761">
      <w:pPr>
        <w:pStyle w:val="IRBProtocolSectionHeader"/>
        <w:shd w:val="clear" w:color="auto" w:fill="255799"/>
        <w:spacing w:before="0" w:after="0"/>
        <w:rPr>
          <w:rFonts w:ascii="Arial" w:hAnsi="Arial" w:cs="Arial"/>
          <w:sz w:val="22"/>
          <w:szCs w:val="22"/>
        </w:rPr>
      </w:pPr>
      <w:r w:rsidRPr="00B31C40">
        <w:rPr>
          <w:rFonts w:ascii="Arial" w:hAnsi="Arial" w:cs="Arial"/>
          <w:sz w:val="22"/>
          <w:szCs w:val="22"/>
        </w:rPr>
        <w:t xml:space="preserve"> 4.  UCI </w:t>
      </w:r>
      <w:r w:rsidRPr="00B31C40" w:rsidR="00F70250">
        <w:rPr>
          <w:rFonts w:ascii="Arial" w:hAnsi="Arial" w:cs="Arial"/>
          <w:sz w:val="22"/>
          <w:szCs w:val="22"/>
        </w:rPr>
        <w:t xml:space="preserve">INFORMATION </w:t>
      </w:r>
    </w:p>
    <w:p w:rsidRPr="00B31C40" w:rsidR="00F70250" w:rsidP="00F70250" w:rsidRDefault="00F70250" w14:paraId="14CEAA9A" w14:textId="77777777">
      <w:pPr>
        <w:pStyle w:val="Sub-SectionText-HCG"/>
        <w:spacing w:after="0" w:line="240" w:lineRule="auto"/>
        <w:ind w:left="0" w:firstLine="0"/>
        <w:rPr>
          <w:rFonts w:eastAsia="Arial" w:cs="Arial"/>
          <w:b/>
          <w:bCs/>
          <w:color w:val="333333"/>
          <w:sz w:val="22"/>
        </w:rPr>
      </w:pPr>
    </w:p>
    <w:p w:rsidRPr="00B31C40" w:rsidR="5436B8C0" w:rsidP="00F70250" w:rsidRDefault="00F70250" w14:paraId="0AD1F244" w14:textId="13582F2C">
      <w:pPr>
        <w:pStyle w:val="Sub-SectionText-HCG"/>
        <w:spacing w:after="0" w:line="240" w:lineRule="auto"/>
        <w:ind w:left="0" w:firstLine="0"/>
        <w:rPr>
          <w:rFonts w:eastAsia="Arial" w:cs="Arial"/>
          <w:color w:val="333333"/>
          <w:sz w:val="22"/>
        </w:rPr>
      </w:pPr>
      <w:r w:rsidRPr="00B31C40">
        <w:rPr>
          <w:rFonts w:eastAsia="Arial" w:cs="Arial"/>
          <w:b/>
          <w:bCs/>
          <w:color w:val="333333"/>
          <w:sz w:val="22"/>
        </w:rPr>
        <w:t>4.1 Study Team:</w:t>
      </w:r>
      <w:r w:rsidRPr="00B31C40">
        <w:rPr>
          <w:rFonts w:eastAsia="Arial" w:cs="Arial"/>
          <w:color w:val="333333"/>
          <w:sz w:val="22"/>
        </w:rPr>
        <w:t xml:space="preserve"> </w:t>
      </w:r>
      <w:r w:rsidRPr="00B31C40" w:rsidR="5436B8C0">
        <w:rPr>
          <w:rFonts w:eastAsia="Arial" w:cs="Arial"/>
          <w:color w:val="333333"/>
          <w:sz w:val="22"/>
        </w:rPr>
        <w:t>Review the Study Team section and specify if there have been any changes in the study team's related financial disclosable interests.</w:t>
      </w:r>
    </w:p>
    <w:p w:rsidRPr="00B31C40" w:rsidR="00F70250" w:rsidP="00F70250" w:rsidRDefault="00F70250" w14:paraId="2D90FFBE" w14:textId="77777777">
      <w:pPr>
        <w:pStyle w:val="Sub-SectionText-HCG"/>
        <w:spacing w:after="0" w:line="240" w:lineRule="auto"/>
        <w:ind w:left="0" w:firstLine="0"/>
        <w:rPr>
          <w:rFonts w:eastAsia="Arial" w:cs="Arial"/>
          <w:color w:val="333333"/>
          <w:sz w:val="22"/>
        </w:rPr>
      </w:pPr>
    </w:p>
    <w:tbl>
      <w:tblPr>
        <w:tblStyle w:val="TableGrid"/>
        <w:tblW w:w="0" w:type="auto"/>
        <w:tblInd w:w="-30" w:type="dxa"/>
        <w:tblLook w:val="04A0" w:firstRow="1" w:lastRow="0" w:firstColumn="1" w:lastColumn="0" w:noHBand="0" w:noVBand="1"/>
        <w:tblCaption w:val="Answer Box"/>
        <w:tblDescription w:val="This one row table has been provided to hold the answer to question 8.8.a."/>
      </w:tblPr>
      <w:tblGrid>
        <w:gridCol w:w="10770"/>
      </w:tblGrid>
      <w:tr w:rsidRPr="00B31C40" w:rsidR="00F70250" w:rsidTr="00C61B6D" w14:paraId="00763BF6" w14:textId="77777777">
        <w:trPr>
          <w:trHeight w:val="432"/>
        </w:trPr>
        <w:tc>
          <w:tcPr>
            <w:tcW w:w="10770" w:type="dxa"/>
            <w:tcBorders>
              <w:top w:val="single" w:color="E8960C" w:sz="24" w:space="0"/>
              <w:left w:val="single" w:color="E8960C" w:sz="24" w:space="0"/>
              <w:bottom w:val="single" w:color="E8960C" w:sz="24" w:space="0"/>
              <w:right w:val="single" w:color="E8960C" w:sz="24" w:space="0"/>
            </w:tcBorders>
            <w:vAlign w:val="center"/>
          </w:tcPr>
          <w:p w:rsidRPr="00B31C40" w:rsidR="00F70250" w:rsidP="00F70250" w:rsidRDefault="00F70250" w14:paraId="5BEF2549" w14:textId="77777777">
            <w:pPr>
              <w:rPr>
                <w:rFonts w:ascii="Arial" w:hAnsi="Arial" w:cs="Arial"/>
              </w:rPr>
            </w:pPr>
            <w:r w:rsidRPr="00B31C40">
              <w:rPr>
                <w:rStyle w:val="AnswerBoxText"/>
                <w:rFonts w:ascii="Arial" w:hAnsi="Arial" w:cs="Arial"/>
              </w:rPr>
              <w:t xml:space="preserve"> </w:t>
            </w:r>
            <w:sdt>
              <w:sdtPr>
                <w:rPr>
                  <w:rStyle w:val="AnswerBoxText"/>
                  <w:rFonts w:ascii="Arial" w:hAnsi="Arial" w:cs="Arial"/>
                </w:rPr>
                <w:id w:val="1843662911"/>
                <w:placeholder>
                  <w:docPart w:val="EAF9520296478D429224129F344D4168"/>
                </w:placeholder>
                <w:temporary/>
                <w:showingPlcHdr/>
                <w15:color w:val="000000"/>
              </w:sdtPr>
              <w:sdtEndPr>
                <w:rPr>
                  <w:rStyle w:val="DefaultParagraphFont"/>
                </w:rPr>
              </w:sdtEndPr>
              <w:sdtContent>
                <w:r w:rsidRPr="00B31C40">
                  <w:rPr>
                    <w:rStyle w:val="PlaceholderText"/>
                    <w:rFonts w:ascii="Arial" w:hAnsi="Arial" w:cs="Arial"/>
                    <w:color w:val="595959" w:themeColor="text1" w:themeTint="A6"/>
                  </w:rPr>
                  <w:t>Click or tap here to enter text.</w:t>
                </w:r>
              </w:sdtContent>
            </w:sdt>
          </w:p>
        </w:tc>
      </w:tr>
    </w:tbl>
    <w:p w:rsidRPr="00B31C40" w:rsidR="00F70250" w:rsidP="00F70250" w:rsidRDefault="00F70250" w14:paraId="52E7090F" w14:textId="77777777">
      <w:pPr>
        <w:pStyle w:val="NoSpacing"/>
        <w:rPr>
          <w:rFonts w:ascii="Arial" w:hAnsi="Arial" w:cs="Arial"/>
        </w:rPr>
      </w:pPr>
      <w:r w:rsidRPr="00B31C40">
        <w:rPr>
          <w:rFonts w:ascii="Arial" w:hAnsi="Arial" w:cs="Arial"/>
        </w:rPr>
        <w:tab/>
      </w:r>
    </w:p>
    <w:p w:rsidRPr="00B31C40" w:rsidR="00454EB0" w:rsidP="00F70250" w:rsidRDefault="00F70250" w14:paraId="5B66064E" w14:textId="4AD27788">
      <w:pPr>
        <w:pStyle w:val="Sub-SectionText-HCG"/>
        <w:numPr>
          <w:ilvl w:val="1"/>
          <w:numId w:val="8"/>
        </w:numPr>
        <w:spacing w:after="0" w:line="240" w:lineRule="auto"/>
        <w:rPr>
          <w:rFonts w:cs="Arial"/>
          <w:sz w:val="22"/>
        </w:rPr>
      </w:pPr>
      <w:r w:rsidRPr="00B31C40">
        <w:rPr>
          <w:rFonts w:eastAsia="Arial" w:cs="Arial"/>
          <w:b/>
          <w:bCs/>
          <w:sz w:val="22"/>
        </w:rPr>
        <w:t>Study Progress:</w:t>
      </w:r>
      <w:r w:rsidRPr="00B31C40">
        <w:rPr>
          <w:rFonts w:eastAsia="Arial" w:cs="Arial"/>
          <w:sz w:val="22"/>
        </w:rPr>
        <w:t xml:space="preserve"> Provide a b</w:t>
      </w:r>
      <w:r w:rsidRPr="00B31C40" w:rsidR="00454EB0">
        <w:rPr>
          <w:rFonts w:cs="Arial"/>
          <w:sz w:val="22"/>
        </w:rPr>
        <w:t>rief summary of the progress of the protocol.</w:t>
      </w:r>
    </w:p>
    <w:p w:rsidRPr="00B31C40" w:rsidR="00F70250" w:rsidP="00F70250" w:rsidRDefault="00F70250" w14:paraId="6E3E5AB7" w14:textId="77777777">
      <w:pPr>
        <w:pStyle w:val="Sub-SectionText-HCG"/>
        <w:spacing w:after="0" w:line="240" w:lineRule="auto"/>
        <w:rPr>
          <w:rFonts w:cs="Arial"/>
          <w:sz w:val="22"/>
        </w:rPr>
      </w:pPr>
    </w:p>
    <w:tbl>
      <w:tblPr>
        <w:tblStyle w:val="TableGrid"/>
        <w:tblW w:w="0" w:type="auto"/>
        <w:tblInd w:w="-30" w:type="dxa"/>
        <w:tblLook w:val="04A0" w:firstRow="1" w:lastRow="0" w:firstColumn="1" w:lastColumn="0" w:noHBand="0" w:noVBand="1"/>
        <w:tblCaption w:val="Answer Box"/>
        <w:tblDescription w:val="This one row table has been provided to hold the answer to question 8.8.a."/>
      </w:tblPr>
      <w:tblGrid>
        <w:gridCol w:w="10770"/>
      </w:tblGrid>
      <w:tr w:rsidRPr="00B31C40" w:rsidR="00F70250" w:rsidTr="00C61B6D" w14:paraId="1E216730" w14:textId="77777777">
        <w:trPr>
          <w:trHeight w:val="432"/>
        </w:trPr>
        <w:tc>
          <w:tcPr>
            <w:tcW w:w="10770" w:type="dxa"/>
            <w:tcBorders>
              <w:top w:val="single" w:color="E8960C" w:sz="24" w:space="0"/>
              <w:left w:val="single" w:color="E8960C" w:sz="24" w:space="0"/>
              <w:bottom w:val="single" w:color="E8960C" w:sz="24" w:space="0"/>
              <w:right w:val="single" w:color="E8960C" w:sz="24" w:space="0"/>
            </w:tcBorders>
            <w:vAlign w:val="center"/>
          </w:tcPr>
          <w:p w:rsidRPr="00B31C40" w:rsidR="00F70250" w:rsidP="00F70250" w:rsidRDefault="00F70250" w14:paraId="6A140C1B" w14:textId="77777777">
            <w:pPr>
              <w:rPr>
                <w:rFonts w:ascii="Arial" w:hAnsi="Arial" w:cs="Arial"/>
              </w:rPr>
            </w:pPr>
            <w:r w:rsidRPr="00B31C40">
              <w:rPr>
                <w:rStyle w:val="AnswerBoxText"/>
                <w:rFonts w:ascii="Arial" w:hAnsi="Arial" w:cs="Arial"/>
              </w:rPr>
              <w:t xml:space="preserve"> </w:t>
            </w:r>
            <w:sdt>
              <w:sdtPr>
                <w:rPr>
                  <w:rStyle w:val="AnswerBoxText"/>
                  <w:rFonts w:ascii="Arial" w:hAnsi="Arial" w:cs="Arial"/>
                </w:rPr>
                <w:id w:val="-1002584373"/>
                <w:placeholder>
                  <w:docPart w:val="9DCFC5EEC522FE459D6387267CB1510D"/>
                </w:placeholder>
                <w:temporary/>
                <w:showingPlcHdr/>
                <w15:color w:val="000000"/>
              </w:sdtPr>
              <w:sdtEndPr>
                <w:rPr>
                  <w:rStyle w:val="DefaultParagraphFont"/>
                </w:rPr>
              </w:sdtEndPr>
              <w:sdtContent>
                <w:r w:rsidRPr="00B31C40">
                  <w:rPr>
                    <w:rStyle w:val="PlaceholderText"/>
                    <w:rFonts w:ascii="Arial" w:hAnsi="Arial" w:cs="Arial"/>
                    <w:color w:val="595959" w:themeColor="text1" w:themeTint="A6"/>
                  </w:rPr>
                  <w:t>Click or tap here to enter text.</w:t>
                </w:r>
              </w:sdtContent>
            </w:sdt>
          </w:p>
        </w:tc>
      </w:tr>
    </w:tbl>
    <w:p w:rsidRPr="00B31C40" w:rsidR="00F70250" w:rsidP="00F70250" w:rsidRDefault="00F70250" w14:paraId="401EBE71" w14:textId="1B8B8A36">
      <w:pPr>
        <w:pStyle w:val="NoSpacing"/>
        <w:rPr>
          <w:rFonts w:ascii="Arial" w:hAnsi="Arial" w:cs="Arial"/>
        </w:rPr>
      </w:pPr>
      <w:r w:rsidRPr="00B31C40">
        <w:rPr>
          <w:rFonts w:ascii="Arial" w:hAnsi="Arial" w:cs="Arial"/>
        </w:rPr>
        <w:tab/>
      </w:r>
    </w:p>
    <w:p w:rsidRPr="00B31C40" w:rsidR="00F70250" w:rsidP="00F70250" w:rsidRDefault="00F70250" w14:paraId="767CCC7D" w14:textId="08E316EC">
      <w:pPr>
        <w:pStyle w:val="IRBProtocolSectionHeader"/>
        <w:shd w:val="clear" w:color="auto" w:fill="255799"/>
        <w:spacing w:before="0" w:after="0"/>
        <w:rPr>
          <w:rFonts w:ascii="Arial" w:hAnsi="Arial" w:cs="Arial"/>
          <w:sz w:val="22"/>
          <w:szCs w:val="22"/>
        </w:rPr>
      </w:pPr>
      <w:r w:rsidRPr="00B31C40">
        <w:rPr>
          <w:rFonts w:ascii="Arial" w:hAnsi="Arial" w:cs="Arial"/>
          <w:sz w:val="22"/>
          <w:szCs w:val="22"/>
        </w:rPr>
        <w:t xml:space="preserve"> 5.  INVESTIGATOR ACKNOWLEDGEMENT </w:t>
      </w:r>
    </w:p>
    <w:p w:rsidRPr="00B31C40" w:rsidR="00F70250" w:rsidP="00F70250" w:rsidRDefault="00F70250" w14:paraId="2CBDD6A4" w14:textId="77777777">
      <w:pPr>
        <w:pStyle w:val="Sub-SectionText-HCG"/>
        <w:spacing w:after="0" w:line="240" w:lineRule="auto"/>
        <w:ind w:left="0" w:firstLine="0"/>
        <w:rPr>
          <w:rFonts w:eastAsia="Arial" w:cs="Arial"/>
          <w:b/>
          <w:bCs/>
          <w:color w:val="333333"/>
          <w:sz w:val="22"/>
        </w:rPr>
      </w:pPr>
    </w:p>
    <w:bookmarkStart w:name="_Hlk107355574" w:id="0"/>
    <w:p w:rsidRPr="00B31C40" w:rsidR="00E105B2" w:rsidP="24C81C45" w:rsidRDefault="000E1C48" w14:paraId="43D72D2B" w14:textId="6E5A72C0">
      <w:pPr>
        <w:pStyle w:val="Sub-SectionText-HCG"/>
        <w:spacing w:after="0" w:line="240" w:lineRule="auto"/>
        <w:ind w:left="270" w:hanging="270"/>
        <w:rPr>
          <w:rFonts w:cs="Arial"/>
          <w:sz w:val="22"/>
        </w:rPr>
      </w:pPr>
      <w:sdt>
        <w:sdtPr>
          <w:rPr>
            <w:rFonts w:cs="Arial"/>
            <w:sz w:val="22"/>
          </w:rPr>
          <w:id w:val="-291820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1C40" w:rsidR="00630B10"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 w:rsidRPr="00B31C40" w:rsidR="00630B10">
        <w:rPr>
          <w:rFonts w:cs="Arial"/>
          <w:sz w:val="22"/>
        </w:rPr>
        <w:t xml:space="preserve"> </w:t>
      </w:r>
      <w:r w:rsidRPr="00B31C40" w:rsidR="000865E2">
        <w:rPr>
          <w:rFonts w:cs="Arial"/>
          <w:sz w:val="22"/>
        </w:rPr>
        <w:t xml:space="preserve">I will conduct this protocol in accordance with </w:t>
      </w:r>
      <w:r w:rsidRPr="00B31C40" w:rsidR="01B5DF57">
        <w:rPr>
          <w:rFonts w:cs="Arial"/>
          <w:sz w:val="22"/>
        </w:rPr>
        <w:t>Reviewing</w:t>
      </w:r>
      <w:r w:rsidRPr="00B31C40" w:rsidR="000865E2">
        <w:rPr>
          <w:rFonts w:cs="Arial"/>
          <w:sz w:val="22"/>
        </w:rPr>
        <w:t xml:space="preserve"> IRB’s requirements and any relevant </w:t>
      </w:r>
      <w:r w:rsidRPr="00B31C40" w:rsidR="4BF2989C">
        <w:rPr>
          <w:rFonts w:cs="Arial"/>
          <w:sz w:val="22"/>
        </w:rPr>
        <w:t xml:space="preserve">UCI </w:t>
      </w:r>
      <w:r w:rsidRPr="00B31C40" w:rsidR="000865E2">
        <w:rPr>
          <w:rFonts w:cs="Arial"/>
          <w:sz w:val="22"/>
        </w:rPr>
        <w:t>requirements.</w:t>
      </w:r>
      <w:bookmarkEnd w:id="0"/>
    </w:p>
    <w:p w:rsidRPr="00B31C40" w:rsidR="00F70250" w:rsidP="00F70250" w:rsidRDefault="00F70250" w14:paraId="57A6F56B" w14:textId="77777777">
      <w:pPr>
        <w:pStyle w:val="Sub-SectionText-HCG"/>
        <w:spacing w:after="0" w:line="240" w:lineRule="auto"/>
        <w:ind w:left="0" w:firstLine="0"/>
        <w:rPr>
          <w:rFonts w:cs="Arial"/>
          <w:sz w:val="22"/>
        </w:rPr>
      </w:pPr>
    </w:p>
    <w:p w:rsidRPr="00B31C40" w:rsidR="00F70250" w:rsidP="00F70250" w:rsidRDefault="00F70250" w14:paraId="1EF4D07B" w14:textId="77777777">
      <w:pPr>
        <w:pStyle w:val="Sub-SectionText-HCG"/>
        <w:spacing w:after="0" w:line="240" w:lineRule="auto"/>
        <w:ind w:left="0" w:firstLine="0"/>
        <w:rPr>
          <w:rFonts w:cs="Arial"/>
          <w:sz w:val="22"/>
        </w:rPr>
      </w:pPr>
    </w:p>
    <w:p w:rsidRPr="00B31C40" w:rsidR="00F70250" w:rsidP="00F70250" w:rsidRDefault="00F70250" w14:paraId="4FE8040F" w14:textId="77777777">
      <w:pPr>
        <w:pStyle w:val="Sub-SectionText-HCG"/>
        <w:spacing w:after="0" w:line="240" w:lineRule="auto"/>
        <w:ind w:left="0" w:firstLine="0"/>
        <w:rPr>
          <w:rFonts w:cs="Arial"/>
          <w:sz w:val="22"/>
        </w:rPr>
      </w:pPr>
    </w:p>
    <w:p w:rsidRPr="00B31C40" w:rsidR="00F70250" w:rsidP="00F70250" w:rsidRDefault="00F70250" w14:paraId="30C548ED" w14:textId="77777777">
      <w:pPr>
        <w:pStyle w:val="Sub-SectionText-HCG"/>
        <w:spacing w:after="0" w:line="240" w:lineRule="auto"/>
        <w:ind w:left="0" w:firstLine="0"/>
        <w:rPr>
          <w:rFonts w:cs="Arial"/>
          <w:sz w:val="22"/>
        </w:rPr>
      </w:pPr>
    </w:p>
    <w:sectPr w:rsidRPr="00B31C40" w:rsidR="00F70250" w:rsidSect="00F70250">
      <w:footerReference w:type="default" r:id="rId11"/>
      <w:headerReference w:type="first" r:id="rId12"/>
      <w:type w:val="continuous"/>
      <w:pgSz w:w="12240" w:h="15840" w:orient="portrait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E6992" w:rsidP="00855EE6" w:rsidRDefault="00FE6992" w14:paraId="5038B557" w14:textId="77777777">
      <w:pPr>
        <w:spacing w:after="0" w:line="240" w:lineRule="auto"/>
      </w:pPr>
      <w:r>
        <w:separator/>
      </w:r>
    </w:p>
  </w:endnote>
  <w:endnote w:type="continuationSeparator" w:id="0">
    <w:p w:rsidR="00FE6992" w:rsidP="00855EE6" w:rsidRDefault="00FE6992" w14:paraId="33BCD44A" w14:textId="77777777">
      <w:pPr>
        <w:spacing w:after="0" w:line="240" w:lineRule="auto"/>
      </w:pPr>
      <w:r>
        <w:continuationSeparator/>
      </w:r>
    </w:p>
  </w:endnote>
  <w:endnote w:type="continuationNotice" w:id="1">
    <w:p w:rsidR="00FE6992" w:rsidRDefault="00FE6992" w14:paraId="32E27EA8" w14:textId="77777777">
      <w:pPr>
        <w:spacing w:after="0" w:line="240" w:lineRule="auto"/>
      </w:pPr>
    </w:p>
  </w:endnote>
  <w:endnote w:id="2">
    <w:p w:rsidR="00F70250" w:rsidP="00F70250" w:rsidRDefault="00F70250" w14:paraId="636C69ED" w14:textId="77777777">
      <w:pPr>
        <w:pStyle w:val="EndnoteText"/>
      </w:pPr>
      <w:r w:rsidRPr="00FA2088">
        <w:rPr>
          <w:rStyle w:val="EndnoteReference"/>
          <w:rFonts w:ascii="Arial" w:hAnsi="Arial" w:cs="Arial"/>
          <w:sz w:val="18"/>
          <w:szCs w:val="18"/>
        </w:rPr>
        <w:endnoteRef/>
      </w:r>
      <w:r w:rsidRPr="00FA2088">
        <w:rPr>
          <w:rFonts w:ascii="Arial" w:hAnsi="Arial" w:cs="Arial"/>
          <w:sz w:val="18"/>
          <w:szCs w:val="18"/>
        </w:rPr>
        <w:t xml:space="preserve"> This refers to the status of the protocol under the supervision of the investigator, not the status of the protocol at all center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F70250" w:rsidR="00F70250" w:rsidP="00F70250" w:rsidRDefault="00F70250" w14:paraId="3DF58458" w14:textId="1AC06F15">
    <w:pPr>
      <w:pStyle w:val="Footer"/>
      <w:jc w:val="right"/>
      <w:rPr>
        <w:color w:val="000000" w:themeColor="text1"/>
      </w:rPr>
    </w:pPr>
    <w:r w:rsidRPr="00F70250">
      <w:rPr>
        <w:rFonts w:ascii="Arial" w:hAnsi="Arial" w:cs="Arial"/>
        <w:color w:val="000000" w:themeColor="text1"/>
        <w:sz w:val="20"/>
        <w:szCs w:val="20"/>
      </w:rPr>
      <w:t xml:space="preserve">Page </w: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begin"/>
    </w:r>
    <w:r w:rsidRPr="00F70250">
      <w:rPr>
        <w:rFonts w:ascii="Arial" w:hAnsi="Arial" w:cs="Arial"/>
        <w:color w:val="000000" w:themeColor="text1"/>
        <w:sz w:val="20"/>
        <w:szCs w:val="20"/>
      </w:rPr>
      <w:instrText xml:space="preserve"> PAGE  \* Arabic  \* MERGEFORMAT </w:instrTex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separate"/>
    </w:r>
    <w:r w:rsidRPr="00F70250">
      <w:rPr>
        <w:rFonts w:ascii="Arial" w:hAnsi="Arial" w:cs="Arial"/>
        <w:color w:val="000000" w:themeColor="text1"/>
        <w:sz w:val="20"/>
        <w:szCs w:val="20"/>
      </w:rPr>
      <w:t>1</w: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end"/>
    </w:r>
    <w:r w:rsidRPr="00F70250">
      <w:rPr>
        <w:rFonts w:ascii="Arial" w:hAnsi="Arial" w:cs="Arial"/>
        <w:color w:val="000000" w:themeColor="text1"/>
        <w:sz w:val="20"/>
        <w:szCs w:val="20"/>
      </w:rPr>
      <w:t xml:space="preserve"> of </w: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begin"/>
    </w:r>
    <w:r w:rsidRPr="00F70250">
      <w:rPr>
        <w:rFonts w:ascii="Arial" w:hAnsi="Arial" w:cs="Arial"/>
        <w:color w:val="000000" w:themeColor="text1"/>
        <w:sz w:val="20"/>
        <w:szCs w:val="20"/>
      </w:rPr>
      <w:instrText xml:space="preserve"> NUMPAGES  \* Arabic  \* MERGEFORMAT </w:instrTex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separate"/>
    </w:r>
    <w:r w:rsidRPr="00F70250">
      <w:rPr>
        <w:rFonts w:ascii="Arial" w:hAnsi="Arial" w:cs="Arial"/>
        <w:color w:val="000000" w:themeColor="text1"/>
        <w:sz w:val="20"/>
        <w:szCs w:val="20"/>
      </w:rPr>
      <w:t>13</w: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E6992" w:rsidP="00855EE6" w:rsidRDefault="00FE6992" w14:paraId="5A4DA6F1" w14:textId="77777777">
      <w:pPr>
        <w:spacing w:after="0" w:line="240" w:lineRule="auto"/>
      </w:pPr>
      <w:r>
        <w:separator/>
      </w:r>
    </w:p>
  </w:footnote>
  <w:footnote w:type="continuationSeparator" w:id="0">
    <w:p w:rsidR="00FE6992" w:rsidP="00855EE6" w:rsidRDefault="00FE6992" w14:paraId="56932DCC" w14:textId="77777777">
      <w:pPr>
        <w:spacing w:after="0" w:line="240" w:lineRule="auto"/>
      </w:pPr>
      <w:r>
        <w:continuationSeparator/>
      </w:r>
    </w:p>
  </w:footnote>
  <w:footnote w:type="continuationNotice" w:id="1">
    <w:p w:rsidR="00FE6992" w:rsidRDefault="00FE6992" w14:paraId="24AB416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  <w:tblCaption w:val="APPLICATION: I R B Protocol"/>
      <w:tblDescription w:val="This is the header for the IRB protocol form"/>
    </w:tblPr>
    <w:tblGrid>
      <w:gridCol w:w="5744"/>
      <w:gridCol w:w="5056"/>
    </w:tblGrid>
    <w:tr w:rsidRPr="00A32152" w:rsidR="00F70250" w:rsidTr="00C61B6D" w14:paraId="7A293064" w14:textId="77777777">
      <w:trPr>
        <w:trHeight w:val="1125"/>
        <w:tblHeader/>
      </w:trPr>
      <w:tc>
        <w:tcPr>
          <w:tcW w:w="5744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F70250" w:rsidP="00F70250" w:rsidRDefault="00F70250" w14:paraId="0C52A129" w14:textId="77777777">
          <w:pPr>
            <w:tabs>
              <w:tab w:val="right" w:pos="9720"/>
            </w:tabs>
          </w:pPr>
          <w:bookmarkStart w:name="_Hlk173216690" w:id="1"/>
          <w:r>
            <w:rPr>
              <w:noProof/>
            </w:rPr>
            <w:drawing>
              <wp:inline distT="0" distB="0" distL="0" distR="0" wp14:anchorId="6089A5EE" wp14:editId="1BAF78E6">
                <wp:extent cx="2267224" cy="597444"/>
                <wp:effectExtent l="0" t="0" r="0" b="0"/>
                <wp:docPr id="57266576" name="Picture 9177261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7266576" name="Picture 917726197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97417" cy="605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56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F70250" w:rsidP="00F70250" w:rsidRDefault="00F70250" w14:paraId="58FD4F71" w14:textId="77777777">
          <w:pPr>
            <w:tabs>
              <w:tab w:val="right" w:pos="9720"/>
            </w:tabs>
            <w:jc w:val="right"/>
            <w:outlineLvl w:val="0"/>
            <w:rPr>
              <w:rFonts w:ascii="Arial" w:hAnsi="Arial" w:cs="Arial"/>
              <w:b/>
              <w:bCs/>
              <w:sz w:val="28"/>
              <w:szCs w:val="32"/>
            </w:rPr>
          </w:pPr>
        </w:p>
        <w:p w:rsidRPr="00E31565" w:rsidR="00F70250" w:rsidP="00F70250" w:rsidRDefault="00F70250" w14:paraId="08DD7D6C" w14:textId="713F7084">
          <w:pPr>
            <w:tabs>
              <w:tab w:val="right" w:pos="9720"/>
            </w:tabs>
            <w:jc w:val="right"/>
            <w:outlineLvl w:val="0"/>
            <w:rPr>
              <w:rFonts w:ascii="Arial" w:hAnsi="Arial" w:cs="Arial"/>
              <w:b/>
              <w:bCs/>
            </w:rPr>
          </w:pPr>
          <w:r w:rsidRPr="00E31565">
            <w:rPr>
              <w:rFonts w:ascii="Arial" w:hAnsi="Arial" w:cs="Arial"/>
              <w:b/>
              <w:bCs/>
            </w:rPr>
            <w:t>HRP-</w:t>
          </w:r>
          <w:r>
            <w:rPr>
              <w:rFonts w:ascii="Arial" w:hAnsi="Arial" w:cs="Arial"/>
              <w:b/>
              <w:bCs/>
            </w:rPr>
            <w:t>83</w:t>
          </w:r>
          <w:r w:rsidR="00375165">
            <w:rPr>
              <w:rFonts w:ascii="Arial" w:hAnsi="Arial" w:cs="Arial"/>
              <w:b/>
              <w:bCs/>
            </w:rPr>
            <w:t>2a</w:t>
          </w:r>
        </w:p>
        <w:p w:rsidRPr="00A32152" w:rsidR="00F70250" w:rsidP="00F70250" w:rsidRDefault="00F70250" w14:paraId="34213CE0" w14:textId="77777777">
          <w:pPr>
            <w:tabs>
              <w:tab w:val="right" w:pos="9720"/>
            </w:tabs>
            <w:jc w:val="right"/>
            <w:outlineLvl w:val="0"/>
            <w:rPr>
              <w:rFonts w:ascii="Arial" w:hAnsi="Arial" w:cs="Arial"/>
              <w:b/>
              <w:bCs/>
              <w:sz w:val="28"/>
              <w:szCs w:val="32"/>
            </w:rPr>
          </w:pPr>
          <w:r w:rsidRPr="00E31565">
            <w:rPr>
              <w:rFonts w:ascii="Arial" w:hAnsi="Arial" w:cs="Arial"/>
              <w:b/>
              <w:bCs/>
            </w:rPr>
            <w:t xml:space="preserve"> </w:t>
          </w:r>
          <w:r>
            <w:rPr>
              <w:rFonts w:ascii="Arial" w:hAnsi="Arial" w:cs="Arial"/>
              <w:b/>
              <w:bCs/>
            </w:rPr>
            <w:t>9/01</w:t>
          </w:r>
          <w:r w:rsidRPr="00E31565">
            <w:rPr>
              <w:rFonts w:ascii="Arial" w:hAnsi="Arial" w:cs="Arial"/>
              <w:b/>
              <w:bCs/>
            </w:rPr>
            <w:t>/2025 | Approver: B. Alberola</w:t>
          </w:r>
        </w:p>
      </w:tc>
    </w:tr>
    <w:tr w:rsidR="00F70250" w:rsidTr="00C61B6D" w14:paraId="3FF5DE15" w14:textId="77777777">
      <w:trPr>
        <w:trHeight w:val="207"/>
      </w:trPr>
      <w:tc>
        <w:tcPr>
          <w:tcW w:w="10800" w:type="dxa"/>
          <w:gridSpan w:val="2"/>
          <w:tcBorders>
            <w:top w:val="nil"/>
            <w:left w:val="nil"/>
            <w:bottom w:val="nil"/>
            <w:right w:val="nil"/>
          </w:tcBorders>
          <w:shd w:val="clear" w:color="auto" w:fill="255799"/>
          <w:vAlign w:val="center"/>
        </w:tcPr>
        <w:p w:rsidRPr="00551486" w:rsidR="00F70250" w:rsidP="00F70250" w:rsidRDefault="00F70250" w14:paraId="1932766C" w14:textId="77777777">
          <w:pPr>
            <w:tabs>
              <w:tab w:val="right" w:pos="9720"/>
            </w:tabs>
            <w:jc w:val="right"/>
            <w:outlineLvl w:val="0"/>
            <w:rPr>
              <w:rFonts w:cstheme="minorHAnsi"/>
              <w:b/>
              <w:bCs/>
            </w:rPr>
          </w:pPr>
        </w:p>
      </w:tc>
    </w:tr>
    <w:tr w:rsidRPr="009D675D" w:rsidR="00F70250" w:rsidTr="00C61B6D" w14:paraId="2EAB5EEA" w14:textId="77777777">
      <w:trPr>
        <w:trHeight w:val="81"/>
      </w:trPr>
      <w:tc>
        <w:tcPr>
          <w:tcW w:w="10800" w:type="dxa"/>
          <w:gridSpan w:val="2"/>
          <w:tcBorders>
            <w:top w:val="nil"/>
            <w:left w:val="nil"/>
            <w:bottom w:val="nil"/>
            <w:right w:val="nil"/>
          </w:tcBorders>
          <w:shd w:val="clear" w:color="auto" w:fill="00B050"/>
          <w:vAlign w:val="center"/>
        </w:tcPr>
        <w:p w:rsidRPr="009D675D" w:rsidR="00F70250" w:rsidP="00F70250" w:rsidRDefault="00F70250" w14:paraId="5655A518" w14:textId="77777777">
          <w:pPr>
            <w:tabs>
              <w:tab w:val="right" w:pos="9720"/>
            </w:tabs>
            <w:jc w:val="right"/>
            <w:outlineLvl w:val="0"/>
            <w:rPr>
              <w:rFonts w:cstheme="minorHAnsi"/>
              <w:b/>
              <w:bCs/>
              <w:color w:val="009443"/>
              <w:sz w:val="14"/>
              <w:szCs w:val="32"/>
            </w:rPr>
          </w:pPr>
        </w:p>
      </w:tc>
    </w:tr>
    <w:bookmarkEnd w:id="1"/>
  </w:tbl>
  <w:p w:rsidRPr="00F70250" w:rsidR="00F70250" w:rsidP="00F70250" w:rsidRDefault="00F70250" w14:paraId="52FEFD6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51AE6"/>
    <w:multiLevelType w:val="multilevel"/>
    <w:tmpl w:val="BE00B612"/>
    <w:lvl w:ilvl="0">
      <w:start w:val="4"/>
      <w:numFmt w:val="decimal"/>
      <w:lvlText w:val="%1"/>
      <w:lvlJc w:val="left"/>
      <w:pPr>
        <w:ind w:left="360" w:hanging="360"/>
      </w:pPr>
      <w:rPr>
        <w:rFonts w:hint="default" w:eastAsia="Arial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 w:eastAsia="Arial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eastAsia="Arial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 w:eastAsia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 w:eastAsia="Arial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 w:eastAsia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 w:eastAsia="Arial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 w:eastAsia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 w:eastAsia="Arial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657F07"/>
    <w:multiLevelType w:val="hybridMultilevel"/>
    <w:tmpl w:val="DE8E67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6FE7AD2"/>
    <w:multiLevelType w:val="hybridMultilevel"/>
    <w:tmpl w:val="2CC283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B6C600F"/>
    <w:multiLevelType w:val="hybridMultilevel"/>
    <w:tmpl w:val="DFAC7A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93663779">
    <w:abstractNumId w:val="2"/>
  </w:num>
  <w:num w:numId="2" w16cid:durableId="1876582168">
    <w:abstractNumId w:val="6"/>
  </w:num>
  <w:num w:numId="3" w16cid:durableId="1211503618">
    <w:abstractNumId w:val="0"/>
  </w:num>
  <w:num w:numId="4" w16cid:durableId="113837422">
    <w:abstractNumId w:val="3"/>
  </w:num>
  <w:num w:numId="5" w16cid:durableId="1457945487">
    <w:abstractNumId w:val="3"/>
  </w:num>
  <w:num w:numId="6" w16cid:durableId="1056587776">
    <w:abstractNumId w:val="4"/>
  </w:num>
  <w:num w:numId="7" w16cid:durableId="1309482378">
    <w:abstractNumId w:val="5"/>
  </w:num>
  <w:num w:numId="8" w16cid:durableId="5596351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removePersonalInformation/>
  <w:removeDateAndTim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zM1MzaytDQ3tjRW0lEKTi0uzszPAykwrAUAef5akCwAAAA="/>
    <w:docVar w:name="HDFieldAppearanceNeedsUpdate" w:val="False"/>
  </w:docVars>
  <w:rsids>
    <w:rsidRoot w:val="00855EE6"/>
    <w:rsid w:val="0001030E"/>
    <w:rsid w:val="0001089F"/>
    <w:rsid w:val="00031233"/>
    <w:rsid w:val="00042193"/>
    <w:rsid w:val="00056B25"/>
    <w:rsid w:val="00073852"/>
    <w:rsid w:val="00080CFD"/>
    <w:rsid w:val="00082AFF"/>
    <w:rsid w:val="000865E2"/>
    <w:rsid w:val="00095BC7"/>
    <w:rsid w:val="000A38E8"/>
    <w:rsid w:val="000B79BD"/>
    <w:rsid w:val="000C5836"/>
    <w:rsid w:val="000D20F0"/>
    <w:rsid w:val="000E1C48"/>
    <w:rsid w:val="000E220B"/>
    <w:rsid w:val="000E4E83"/>
    <w:rsid w:val="000F5F1B"/>
    <w:rsid w:val="00112F1A"/>
    <w:rsid w:val="00150F7C"/>
    <w:rsid w:val="0016435B"/>
    <w:rsid w:val="00172EF6"/>
    <w:rsid w:val="00184B4F"/>
    <w:rsid w:val="00197777"/>
    <w:rsid w:val="001A2CE6"/>
    <w:rsid w:val="001D1DBD"/>
    <w:rsid w:val="001E228D"/>
    <w:rsid w:val="001F20EA"/>
    <w:rsid w:val="00211A39"/>
    <w:rsid w:val="00216912"/>
    <w:rsid w:val="002545D5"/>
    <w:rsid w:val="00255391"/>
    <w:rsid w:val="00272E9B"/>
    <w:rsid w:val="002773D3"/>
    <w:rsid w:val="00296C11"/>
    <w:rsid w:val="002A0DD4"/>
    <w:rsid w:val="002B681F"/>
    <w:rsid w:val="002C4D66"/>
    <w:rsid w:val="002D4282"/>
    <w:rsid w:val="002D71A7"/>
    <w:rsid w:val="002E692E"/>
    <w:rsid w:val="00326970"/>
    <w:rsid w:val="00333C63"/>
    <w:rsid w:val="00345286"/>
    <w:rsid w:val="0035722D"/>
    <w:rsid w:val="00375165"/>
    <w:rsid w:val="00377865"/>
    <w:rsid w:val="00390384"/>
    <w:rsid w:val="003A3948"/>
    <w:rsid w:val="003A4E84"/>
    <w:rsid w:val="003C7F64"/>
    <w:rsid w:val="003E5994"/>
    <w:rsid w:val="003E5AE2"/>
    <w:rsid w:val="003E5AF5"/>
    <w:rsid w:val="003E7FAF"/>
    <w:rsid w:val="00400DB6"/>
    <w:rsid w:val="00413B76"/>
    <w:rsid w:val="00433C87"/>
    <w:rsid w:val="004372C1"/>
    <w:rsid w:val="00444B98"/>
    <w:rsid w:val="004472B3"/>
    <w:rsid w:val="00454EB0"/>
    <w:rsid w:val="00484BF3"/>
    <w:rsid w:val="004937CB"/>
    <w:rsid w:val="004B05DE"/>
    <w:rsid w:val="004B429A"/>
    <w:rsid w:val="004D73FC"/>
    <w:rsid w:val="00500EF6"/>
    <w:rsid w:val="00503A23"/>
    <w:rsid w:val="00512CDD"/>
    <w:rsid w:val="005159DD"/>
    <w:rsid w:val="00516895"/>
    <w:rsid w:val="005231CF"/>
    <w:rsid w:val="00532B16"/>
    <w:rsid w:val="00533468"/>
    <w:rsid w:val="00562593"/>
    <w:rsid w:val="00574247"/>
    <w:rsid w:val="00581A9F"/>
    <w:rsid w:val="005853D1"/>
    <w:rsid w:val="00591A1D"/>
    <w:rsid w:val="005C7DF9"/>
    <w:rsid w:val="00612FDA"/>
    <w:rsid w:val="00614FD7"/>
    <w:rsid w:val="0062282F"/>
    <w:rsid w:val="00625EFE"/>
    <w:rsid w:val="00630B10"/>
    <w:rsid w:val="00636276"/>
    <w:rsid w:val="00650A58"/>
    <w:rsid w:val="006548D2"/>
    <w:rsid w:val="006674BE"/>
    <w:rsid w:val="00675EB8"/>
    <w:rsid w:val="006C3173"/>
    <w:rsid w:val="006F23D2"/>
    <w:rsid w:val="006F2A18"/>
    <w:rsid w:val="00704635"/>
    <w:rsid w:val="00706117"/>
    <w:rsid w:val="00710C5B"/>
    <w:rsid w:val="007223FA"/>
    <w:rsid w:val="007469E0"/>
    <w:rsid w:val="007478BF"/>
    <w:rsid w:val="0075402D"/>
    <w:rsid w:val="00782964"/>
    <w:rsid w:val="007A0A02"/>
    <w:rsid w:val="007A6C53"/>
    <w:rsid w:val="007A7561"/>
    <w:rsid w:val="007D5F3F"/>
    <w:rsid w:val="007E095B"/>
    <w:rsid w:val="007E71D8"/>
    <w:rsid w:val="007F57D6"/>
    <w:rsid w:val="00801F6F"/>
    <w:rsid w:val="008103E5"/>
    <w:rsid w:val="00821C23"/>
    <w:rsid w:val="008341DC"/>
    <w:rsid w:val="0084152D"/>
    <w:rsid w:val="0084340D"/>
    <w:rsid w:val="00845E14"/>
    <w:rsid w:val="00847D40"/>
    <w:rsid w:val="00855EE6"/>
    <w:rsid w:val="0086083E"/>
    <w:rsid w:val="00872DA6"/>
    <w:rsid w:val="00877D1F"/>
    <w:rsid w:val="00892A35"/>
    <w:rsid w:val="00893D51"/>
    <w:rsid w:val="008B0231"/>
    <w:rsid w:val="008B32E5"/>
    <w:rsid w:val="008B3D20"/>
    <w:rsid w:val="00911E8B"/>
    <w:rsid w:val="00917358"/>
    <w:rsid w:val="00945761"/>
    <w:rsid w:val="009507BE"/>
    <w:rsid w:val="00971FC7"/>
    <w:rsid w:val="00972B41"/>
    <w:rsid w:val="009B3621"/>
    <w:rsid w:val="009C1EE8"/>
    <w:rsid w:val="00A27705"/>
    <w:rsid w:val="00A60D33"/>
    <w:rsid w:val="00A70F58"/>
    <w:rsid w:val="00A712F0"/>
    <w:rsid w:val="00A926DE"/>
    <w:rsid w:val="00A97050"/>
    <w:rsid w:val="00AC2F0C"/>
    <w:rsid w:val="00AD5F0F"/>
    <w:rsid w:val="00AE7445"/>
    <w:rsid w:val="00AF5F51"/>
    <w:rsid w:val="00B04218"/>
    <w:rsid w:val="00B14DFF"/>
    <w:rsid w:val="00B21149"/>
    <w:rsid w:val="00B23768"/>
    <w:rsid w:val="00B23D93"/>
    <w:rsid w:val="00B252BC"/>
    <w:rsid w:val="00B31C40"/>
    <w:rsid w:val="00B358AC"/>
    <w:rsid w:val="00B54DF7"/>
    <w:rsid w:val="00B61F4A"/>
    <w:rsid w:val="00B7701B"/>
    <w:rsid w:val="00B87505"/>
    <w:rsid w:val="00BA1161"/>
    <w:rsid w:val="00BB2AC7"/>
    <w:rsid w:val="00BF2F85"/>
    <w:rsid w:val="00C0635A"/>
    <w:rsid w:val="00C07EC3"/>
    <w:rsid w:val="00C11900"/>
    <w:rsid w:val="00C16990"/>
    <w:rsid w:val="00C25C46"/>
    <w:rsid w:val="00C5493D"/>
    <w:rsid w:val="00C74EDF"/>
    <w:rsid w:val="00C75CAF"/>
    <w:rsid w:val="00C845AC"/>
    <w:rsid w:val="00CA2E22"/>
    <w:rsid w:val="00CB1B15"/>
    <w:rsid w:val="00CC0355"/>
    <w:rsid w:val="00CC2E61"/>
    <w:rsid w:val="00D01111"/>
    <w:rsid w:val="00D05755"/>
    <w:rsid w:val="00D1721A"/>
    <w:rsid w:val="00D3340D"/>
    <w:rsid w:val="00D35E6A"/>
    <w:rsid w:val="00D4397D"/>
    <w:rsid w:val="00D51EBF"/>
    <w:rsid w:val="00D77446"/>
    <w:rsid w:val="00D8448D"/>
    <w:rsid w:val="00DA1910"/>
    <w:rsid w:val="00DF68EF"/>
    <w:rsid w:val="00E0288C"/>
    <w:rsid w:val="00E105B2"/>
    <w:rsid w:val="00E26DF0"/>
    <w:rsid w:val="00E33C34"/>
    <w:rsid w:val="00E34769"/>
    <w:rsid w:val="00E43C57"/>
    <w:rsid w:val="00E57B3F"/>
    <w:rsid w:val="00E96FC7"/>
    <w:rsid w:val="00EA5127"/>
    <w:rsid w:val="00EB1D95"/>
    <w:rsid w:val="00EE39FA"/>
    <w:rsid w:val="00EF2589"/>
    <w:rsid w:val="00EF642F"/>
    <w:rsid w:val="00F116D8"/>
    <w:rsid w:val="00F330D1"/>
    <w:rsid w:val="00F40567"/>
    <w:rsid w:val="00F4113A"/>
    <w:rsid w:val="00F44077"/>
    <w:rsid w:val="00F6786D"/>
    <w:rsid w:val="00F70250"/>
    <w:rsid w:val="00F837EB"/>
    <w:rsid w:val="00F84AEF"/>
    <w:rsid w:val="00FA2088"/>
    <w:rsid w:val="00FB4284"/>
    <w:rsid w:val="00FC32A5"/>
    <w:rsid w:val="00FE1862"/>
    <w:rsid w:val="00FE6992"/>
    <w:rsid w:val="01B5DF57"/>
    <w:rsid w:val="0C09A27B"/>
    <w:rsid w:val="1104A422"/>
    <w:rsid w:val="1B7F8BA3"/>
    <w:rsid w:val="1C4FD4EC"/>
    <w:rsid w:val="213B7E0F"/>
    <w:rsid w:val="2220E5BE"/>
    <w:rsid w:val="24C81C45"/>
    <w:rsid w:val="3423A44A"/>
    <w:rsid w:val="417B35FE"/>
    <w:rsid w:val="4BF2989C"/>
    <w:rsid w:val="526DCF32"/>
    <w:rsid w:val="5436B8C0"/>
    <w:rsid w:val="580338B4"/>
    <w:rsid w:val="5A883F03"/>
    <w:rsid w:val="5DCAE93B"/>
    <w:rsid w:val="5FB20F2E"/>
    <w:rsid w:val="69BAF7BB"/>
    <w:rsid w:val="6DC00F1C"/>
    <w:rsid w:val="6E132463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link w:val="Heading1Char"/>
    <w:uiPriority w:val="9"/>
    <w:rsid w:val="00630B10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55EE6"/>
  </w:style>
  <w:style w:type="paragraph" w:styleId="Footer">
    <w:name w:val="footer"/>
    <w:basedOn w:val="Normal"/>
    <w:link w:val="Foot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55EE6"/>
  </w:style>
  <w:style w:type="character" w:styleId="CommentReference">
    <w:name w:val="annotation reference"/>
    <w:basedOn w:val="DefaultParagraphFont"/>
    <w:uiPriority w:val="99"/>
    <w:semiHidden/>
    <w:unhideWhenUsed/>
    <w:rsid w:val="00855E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5EE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855E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EE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55EE6"/>
    <w:rPr>
      <w:b/>
      <w:bCs/>
      <w:sz w:val="20"/>
      <w:szCs w:val="20"/>
    </w:rPr>
  </w:style>
  <w:style w:type="table" w:styleId="TableGrid">
    <w:name w:val="Table Grid"/>
    <w:basedOn w:val="TableNormal"/>
    <w:rsid w:val="00EF64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rsid w:val="00EF642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EF642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sid w:val="00082AF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082AFF"/>
    <w:rPr>
      <w:i/>
      <w:iCs/>
    </w:rPr>
  </w:style>
  <w:style w:type="character" w:styleId="IntenseEmphasis">
    <w:name w:val="Intense Emphasis"/>
    <w:basedOn w:val="DefaultParagraphFont"/>
    <w:uiPriority w:val="21"/>
    <w:rsid w:val="00BB2AC7"/>
    <w:rPr>
      <w:i/>
      <w:iCs/>
      <w:color w:val="4472C4" w:themeColor="accent1"/>
    </w:rPr>
  </w:style>
  <w:style w:type="paragraph" w:styleId="DocumentTitle-HCG" w:customStyle="1">
    <w:name w:val="Document Title - HCG"/>
    <w:basedOn w:val="Normal"/>
    <w:link w:val="DocumentTitle-HCGChar"/>
    <w:qFormat/>
    <w:rsid w:val="002B681F"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styleId="SectionHeading-HCG" w:customStyle="1">
    <w:name w:val="Section Heading - HCG"/>
    <w:basedOn w:val="DocumentTitle-HCG"/>
    <w:link w:val="SectionHeading-HCGChar"/>
    <w:qFormat/>
    <w:rsid w:val="002A0DD4"/>
    <w:pPr>
      <w:pBdr>
        <w:top w:val="single" w:color="AEAAAA" w:themeColor="background2" w:themeShade="BF" w:sz="4" w:space="1"/>
        <w:left w:val="single" w:color="AEAAAA" w:themeColor="background2" w:themeShade="BF" w:sz="4" w:space="4"/>
        <w:bottom w:val="single" w:color="AEAAAA" w:themeColor="background2" w:themeShade="BF" w:sz="4" w:space="1"/>
        <w:right w:val="single" w:color="AEAAAA" w:themeColor="background2" w:themeShade="BF" w:sz="4" w:space="4"/>
      </w:pBdr>
      <w:shd w:val="pct12" w:color="auto" w:fill="auto"/>
      <w:jc w:val="left"/>
    </w:pPr>
    <w:rPr>
      <w:bCs/>
      <w:caps/>
      <w:sz w:val="24"/>
      <w:szCs w:val="24"/>
    </w:rPr>
  </w:style>
  <w:style w:type="character" w:styleId="DocumentTitle-HCGChar" w:customStyle="1">
    <w:name w:val="Document Title - HCG Char"/>
    <w:basedOn w:val="DefaultParagraphFont"/>
    <w:link w:val="DocumentTitle-HCG"/>
    <w:rsid w:val="002B681F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sid w:val="0084152D"/>
    <w:rPr>
      <w:smallCaps/>
      <w:color w:val="5A5A5A" w:themeColor="text1" w:themeTint="A5"/>
    </w:rPr>
  </w:style>
  <w:style w:type="character" w:styleId="SectionHeading-HCGChar" w:customStyle="1">
    <w:name w:val="Section Heading - HCG Char"/>
    <w:basedOn w:val="DocumentTitle-HCGChar"/>
    <w:link w:val="SectionHeading-HCG"/>
    <w:rsid w:val="002A0DD4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styleId="PrimarySectionText-HCG" w:customStyle="1">
    <w:name w:val="Primary Section Text - HCG"/>
    <w:basedOn w:val="Normal"/>
    <w:qFormat/>
    <w:rsid w:val="0086083E"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styleId="Sub-SectionText-HCG" w:customStyle="1">
    <w:name w:val="Sub-Section Text - HCG"/>
    <w:basedOn w:val="Normal"/>
    <w:link w:val="Sub-SectionText-HCGChar"/>
    <w:qFormat/>
    <w:rsid w:val="00893D51"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styleId="SecondarySub-SectionText-HCG" w:customStyle="1">
    <w:name w:val="Secondary Sub-Section Text - HCG"/>
    <w:basedOn w:val="Normal"/>
    <w:link w:val="SecondarySub-SectionText-HCGChar"/>
    <w:qFormat/>
    <w:rsid w:val="00E0288C"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styleId="Sub-SectionText-HCGChar" w:customStyle="1">
    <w:name w:val="Sub-Section Text - HCG Char"/>
    <w:basedOn w:val="DefaultParagraphFont"/>
    <w:link w:val="Sub-SectionText-HCG"/>
    <w:rsid w:val="00893D51"/>
    <w:rPr>
      <w:rFonts w:ascii="Arial" w:hAnsi="Arial"/>
      <w:sz w:val="24"/>
    </w:rPr>
  </w:style>
  <w:style w:type="character" w:styleId="SecondarySub-SectionText-HCGChar" w:customStyle="1">
    <w:name w:val="Secondary Sub-Section Text - HCG Char"/>
    <w:basedOn w:val="DefaultParagraphFont"/>
    <w:link w:val="SecondarySub-SectionText-HCG"/>
    <w:rsid w:val="00E0288C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sid w:val="00A712F0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D73FC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D73F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D73F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73FC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4D73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73FC"/>
    <w:rPr>
      <w:vertAlign w:val="superscript"/>
    </w:rPr>
  </w:style>
  <w:style w:type="paragraph" w:styleId="Revision">
    <w:name w:val="Revision"/>
    <w:hidden/>
    <w:uiPriority w:val="99"/>
    <w:semiHidden/>
    <w:rsid w:val="003A3948"/>
    <w:pPr>
      <w:spacing w:after="0" w:line="240" w:lineRule="auto"/>
    </w:pPr>
  </w:style>
  <w:style w:type="character" w:styleId="eop" w:customStyle="1">
    <w:name w:val="eop"/>
    <w:basedOn w:val="DefaultParagraphFont"/>
    <w:uiPriority w:val="1"/>
    <w:rsid w:val="5FB20F2E"/>
    <w:rPr>
      <w:rFonts w:asciiTheme="minorHAnsi" w:hAnsiTheme="minorHAnsi" w:eastAsiaTheme="minorEastAsia" w:cstheme="minorBidi"/>
      <w:sz w:val="22"/>
      <w:szCs w:val="22"/>
    </w:rPr>
  </w:style>
  <w:style w:type="character" w:styleId="normaltextrun" w:customStyle="1">
    <w:name w:val="normaltextrun"/>
    <w:basedOn w:val="DefaultParagraphFont"/>
    <w:uiPriority w:val="1"/>
    <w:rsid w:val="5FB20F2E"/>
    <w:rPr>
      <w:rFonts w:asciiTheme="minorHAnsi" w:hAnsiTheme="minorHAnsi" w:eastAsiaTheme="minorEastAsia" w:cstheme="minorBidi"/>
      <w:sz w:val="22"/>
      <w:szCs w:val="22"/>
    </w:rPr>
  </w:style>
  <w:style w:type="paragraph" w:styleId="IRBProtocolSectionHeader" w:customStyle="1">
    <w:name w:val="IRB Protocol Section Header"/>
    <w:basedOn w:val="Heading1"/>
    <w:next w:val="Normal"/>
    <w:qFormat/>
    <w:rsid w:val="00630B10"/>
    <w:pPr>
      <w:shd w:val="clear" w:color="auto" w:fill="5179A1"/>
      <w:spacing w:before="320" w:after="160" w:line="240" w:lineRule="auto"/>
    </w:pPr>
    <w:rPr>
      <w:rFonts w:asciiTheme="minorHAnsi" w:hAnsiTheme="minorHAnsi"/>
      <w:b/>
      <w:color w:val="FFFFFF" w:themeColor="background1"/>
      <w:sz w:val="28"/>
    </w:rPr>
  </w:style>
  <w:style w:type="paragraph" w:styleId="NoSpacing">
    <w:name w:val="No Spacing"/>
    <w:uiPriority w:val="1"/>
    <w:qFormat/>
    <w:rsid w:val="00630B10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630B10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AnswerBoxText" w:customStyle="1">
    <w:name w:val="Answer Box Text"/>
    <w:basedOn w:val="DefaultParagraphFont"/>
    <w:uiPriority w:val="1"/>
    <w:qFormat/>
    <w:rsid w:val="00630B10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Id1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DF87B8871213B4F83C344FCB06CA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4853B-1EB5-1544-8DAE-B15DB710F929}"/>
      </w:docPartPr>
      <w:docPartBody>
        <w:p w:rsidR="004F2164" w:rsidP="00AF5F51" w:rsidRDefault="00AF5F51">
          <w:pPr>
            <w:pStyle w:val="FDF87B8871213B4F83C344FCB06CAC9A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4391CCF1F0C13640A124E4AB4E6BE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8591C-0256-7B4B-8C44-633482D60C6B}"/>
      </w:docPartPr>
      <w:docPartBody>
        <w:p w:rsidR="004F2164" w:rsidP="00AF5F51" w:rsidRDefault="00AF5F51">
          <w:pPr>
            <w:pStyle w:val="4391CCF1F0C13640A124E4AB4E6BE277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E5CD732334FF9B4D8BD2B078267E6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1CB11-BE41-854B-8EE3-9E29D3AA6EA8}"/>
      </w:docPartPr>
      <w:docPartBody>
        <w:p w:rsidR="004F2164" w:rsidP="00AF5F51" w:rsidRDefault="00AF5F51">
          <w:pPr>
            <w:pStyle w:val="E5CD732334FF9B4D8BD2B078267E6B19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111DAC9E44BDA54AAE110CEEF5003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A513F-F2C4-874D-8363-A142CA0A9DDD}"/>
      </w:docPartPr>
      <w:docPartBody>
        <w:p w:rsidR="004F2164" w:rsidP="00AF5F51" w:rsidRDefault="00AF5F51">
          <w:pPr>
            <w:pStyle w:val="111DAC9E44BDA54AAE110CEEF5003B1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F6C65C8505218D42BA0BC78A32B93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854C4-4DC7-6545-99B2-C72C9FA7EDC4}"/>
      </w:docPartPr>
      <w:docPartBody>
        <w:p w:rsidR="004F2164" w:rsidP="00AF5F51" w:rsidRDefault="00AF5F51">
          <w:pPr>
            <w:pStyle w:val="F6C65C8505218D42BA0BC78A32B9316C"/>
          </w:pPr>
          <w:r w:rsidRPr="00E3657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F9520296478D429224129F344D4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ACB00-95A7-9F46-8F06-72F1AE5FB7F1}"/>
      </w:docPartPr>
      <w:docPartBody>
        <w:p w:rsidR="004F2164" w:rsidP="00AF5F51" w:rsidRDefault="00AF5F51">
          <w:pPr>
            <w:pStyle w:val="EAF9520296478D429224129F344D4168"/>
          </w:pPr>
          <w:r w:rsidRPr="00E3657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CFC5EEC522FE459D6387267CB15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5ED29-6883-CD4E-9ED2-5772EACBB3A0}"/>
      </w:docPartPr>
      <w:docPartBody>
        <w:p w:rsidR="004F2164" w:rsidP="00AF5F51" w:rsidRDefault="00AF5F51">
          <w:pPr>
            <w:pStyle w:val="9DCFC5EEC522FE459D6387267CB1510D"/>
          </w:pPr>
          <w:r w:rsidRPr="00E3657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376"/>
    <w:rsid w:val="00022A8E"/>
    <w:rsid w:val="00042193"/>
    <w:rsid w:val="00056B25"/>
    <w:rsid w:val="0007218F"/>
    <w:rsid w:val="00155A71"/>
    <w:rsid w:val="00333C63"/>
    <w:rsid w:val="00356C6F"/>
    <w:rsid w:val="003E5AF5"/>
    <w:rsid w:val="00424DDA"/>
    <w:rsid w:val="004A25E2"/>
    <w:rsid w:val="004E13FE"/>
    <w:rsid w:val="004F2164"/>
    <w:rsid w:val="004F521B"/>
    <w:rsid w:val="005249C8"/>
    <w:rsid w:val="00540376"/>
    <w:rsid w:val="00562593"/>
    <w:rsid w:val="006E3B98"/>
    <w:rsid w:val="006F2A18"/>
    <w:rsid w:val="007261CE"/>
    <w:rsid w:val="0073625E"/>
    <w:rsid w:val="007A0A02"/>
    <w:rsid w:val="007D6828"/>
    <w:rsid w:val="007E1896"/>
    <w:rsid w:val="00843CA7"/>
    <w:rsid w:val="00877D1F"/>
    <w:rsid w:val="00975EED"/>
    <w:rsid w:val="009F30C6"/>
    <w:rsid w:val="00AA3C5B"/>
    <w:rsid w:val="00AC30D9"/>
    <w:rsid w:val="00AF5F51"/>
    <w:rsid w:val="00B04218"/>
    <w:rsid w:val="00B358AC"/>
    <w:rsid w:val="00BA1161"/>
    <w:rsid w:val="00C25C46"/>
    <w:rsid w:val="00C76D56"/>
    <w:rsid w:val="00DC50C8"/>
    <w:rsid w:val="00E00BD1"/>
    <w:rsid w:val="00E23ED8"/>
    <w:rsid w:val="00F44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5F5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customStyle="1" w:styleId="FDF87B8871213B4F83C344FCB06CAC9A">
    <w:name w:val="FDF87B8871213B4F83C344FCB06CAC9A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4391CCF1F0C13640A124E4AB4E6BE277">
    <w:name w:val="4391CCF1F0C13640A124E4AB4E6BE277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E5CD732334FF9B4D8BD2B078267E6B19">
    <w:name w:val="E5CD732334FF9B4D8BD2B078267E6B19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111DAC9E44BDA54AAE110CEEF5003B17">
    <w:name w:val="111DAC9E44BDA54AAE110CEEF5003B17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6C65C8505218D42BA0BC78A32B9316C">
    <w:name w:val="F6C65C8505218D42BA0BC78A32B9316C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EAF9520296478D429224129F344D4168">
    <w:name w:val="EAF9520296478D429224129F344D4168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9DCFC5EEC522FE459D6387267CB1510D">
    <w:name w:val="9DCFC5EEC522FE459D6387267CB1510D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9885d2eb-3ee9-4053-a0be-5511b385d81a">RSB to review and advise - RSB 05/7/2025</Notes>
    <lcf76f155ced4ddcb4097134ff3c332f xmlns="9885d2eb-3ee9-4053-a0be-5511b385d81a">
      <Terms xmlns="http://schemas.microsoft.com/office/infopath/2007/PartnerControls"/>
    </lcf76f155ced4ddcb4097134ff3c332f>
    <TaxCatchAll xmlns="2c6b6b35-7a1c-4265-8478-5804d3a7f99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BF784EB1B89E4697FF9DE325DAE2E0" ma:contentTypeVersion="15" ma:contentTypeDescription="Create a new document." ma:contentTypeScope="" ma:versionID="cd4ceb15f7bd96795fe3d3c72465e701">
  <xsd:schema xmlns:xsd="http://www.w3.org/2001/XMLSchema" xmlns:xs="http://www.w3.org/2001/XMLSchema" xmlns:p="http://schemas.microsoft.com/office/2006/metadata/properties" xmlns:ns2="9885d2eb-3ee9-4053-a0be-5511b385d81a" xmlns:ns3="2c6b6b35-7a1c-4265-8478-5804d3a7f991" targetNamespace="http://schemas.microsoft.com/office/2006/metadata/properties" ma:root="true" ma:fieldsID="ba5f24059538ede77edafb355dba67b9" ns2:_="" ns3:_="">
    <xsd:import namespace="9885d2eb-3ee9-4053-a0be-5511b385d81a"/>
    <xsd:import namespace="2c6b6b35-7a1c-4265-8478-5804d3a7f9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Not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85d2eb-3ee9-4053-a0be-5511b385d8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s" ma:index="12" nillable="true" ma:displayName="Notes" ma:default="Type here" ma:format="Dropdown" ma:internalName="Notes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33ad1a4-bcb6-4664-8873-2816a39d13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b6b35-7a1c-4265-8478-5804d3a7f991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6161dd8-20a0-4760-affe-fd27ee0a143b}" ma:internalName="TaxCatchAll" ma:showField="CatchAllData" ma:web="2c6b6b35-7a1c-4265-8478-5804d3a7f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AF5A40-DA3A-4169-ADB5-2B98F8469F16}">
  <ds:schemaRefs>
    <ds:schemaRef ds:uri="http://schemas.microsoft.com/office/2006/metadata/properties"/>
    <ds:schemaRef ds:uri="http://schemas.microsoft.com/office/infopath/2007/PartnerControls"/>
    <ds:schemaRef ds:uri="9885d2eb-3ee9-4053-a0be-5511b385d81a"/>
    <ds:schemaRef ds:uri="2c6b6b35-7a1c-4265-8478-5804d3a7f991"/>
  </ds:schemaRefs>
</ds:datastoreItem>
</file>

<file path=customXml/itemProps2.xml><?xml version="1.0" encoding="utf-8"?>
<ds:datastoreItem xmlns:ds="http://schemas.openxmlformats.org/officeDocument/2006/customXml" ds:itemID="{6013FD0E-B17E-46F9-BA7B-236010FBF1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6854D9-DA4B-4F6A-A788-62BC01770C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15E067-4007-4194-ADD9-077A23D700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85d2eb-3ee9-4053-a0be-5511b385d81a"/>
    <ds:schemaRef ds:uri="2c6b6b35-7a1c-4265-8478-5804d3a7f9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Valerie M Sanchez</lastModifiedBy>
  <revision>11</revision>
  <dcterms:created xsi:type="dcterms:W3CDTF">2025-10-07T17:11:00.0000000Z</dcterms:created>
  <dcterms:modified xsi:type="dcterms:W3CDTF">2025-10-16T14:52:35.43595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BF784EB1B89E4697FF9DE325DAE2E0</vt:lpwstr>
  </property>
  <property fmtid="{D5CDD505-2E9C-101B-9397-08002B2CF9AE}" pid="3" name="MediaServiceImageTags">
    <vt:lpwstr/>
  </property>
</Properties>
</file>